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8456A" w:rsidRDefault="00FE0F62">
      <w:pPr>
        <w:pStyle w:val="a4"/>
      </w:pPr>
      <w:r>
        <w:t>Отчёт по лабораторной работе №3 по предмету Информационная безопасность</w:t>
      </w:r>
    </w:p>
    <w:p w:rsidR="0068456A" w:rsidRDefault="00FE0F62">
      <w:pPr>
        <w:pStyle w:val="a5"/>
      </w:pPr>
      <w:r>
        <w:t>Дискреционное разграничение прав в Linux. Два пользователя</w:t>
      </w:r>
    </w:p>
    <w:p w:rsidR="0068456A" w:rsidRDefault="00FE0F62">
      <w:pPr>
        <w:pStyle w:val="Author"/>
      </w:pPr>
      <w:r>
        <w:t>Саттарова Вита Виктор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39957747"/>
        <w:docPartObj>
          <w:docPartGallery w:val="Table of Contents"/>
          <w:docPartUnique/>
        </w:docPartObj>
      </w:sdtPr>
      <w:sdtEndPr/>
      <w:sdtContent>
        <w:p w:rsidR="0068456A" w:rsidRDefault="00FE0F62">
          <w:pPr>
            <w:pStyle w:val="ae"/>
          </w:pPr>
          <w:r>
            <w:t>Содержание</w:t>
          </w:r>
        </w:p>
        <w:p w:rsidR="00641277" w:rsidRDefault="00FE0F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41277">
            <w:fldChar w:fldCharType="separate"/>
          </w:r>
          <w:hyperlink w:anchor="_Toc146403198" w:history="1">
            <w:r w:rsidR="00641277" w:rsidRPr="00E4705E">
              <w:rPr>
                <w:rStyle w:val="ad"/>
                <w:noProof/>
              </w:rPr>
              <w:t>1</w:t>
            </w:r>
            <w:r w:rsidR="00641277">
              <w:rPr>
                <w:noProof/>
              </w:rPr>
              <w:tab/>
            </w:r>
            <w:r w:rsidR="00641277" w:rsidRPr="00E4705E">
              <w:rPr>
                <w:rStyle w:val="ad"/>
                <w:noProof/>
              </w:rPr>
              <w:t>Цели и задачи работы</w:t>
            </w:r>
            <w:r w:rsidR="00641277">
              <w:rPr>
                <w:noProof/>
                <w:webHidden/>
              </w:rPr>
              <w:tab/>
            </w:r>
            <w:r w:rsidR="00641277">
              <w:rPr>
                <w:noProof/>
                <w:webHidden/>
              </w:rPr>
              <w:fldChar w:fldCharType="begin"/>
            </w:r>
            <w:r w:rsidR="00641277">
              <w:rPr>
                <w:noProof/>
                <w:webHidden/>
              </w:rPr>
              <w:instrText xml:space="preserve"> PAGEREF _Toc146403198 \h </w:instrText>
            </w:r>
            <w:r w:rsidR="00641277">
              <w:rPr>
                <w:noProof/>
                <w:webHidden/>
              </w:rPr>
            </w:r>
            <w:r w:rsidR="00641277">
              <w:rPr>
                <w:noProof/>
                <w:webHidden/>
              </w:rPr>
              <w:fldChar w:fldCharType="separate"/>
            </w:r>
            <w:r w:rsidR="00641277">
              <w:rPr>
                <w:noProof/>
                <w:webHidden/>
              </w:rPr>
              <w:t>1</w:t>
            </w:r>
            <w:r w:rsidR="00641277"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199" w:history="1">
            <w:r w:rsidRPr="00E4705E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Объект и предмет исслед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1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0" w:history="1">
            <w:r w:rsidRPr="00E4705E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Условные обозначения и термин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1" w:history="1">
            <w:r w:rsidRPr="00E4705E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2" w:history="1">
            <w:r w:rsidRPr="00E4705E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403203" w:history="1">
            <w:r w:rsidRPr="00E4705E">
              <w:rPr>
                <w:rStyle w:val="ad"/>
                <w:noProof/>
              </w:rPr>
              <w:t>5.1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Основы работы с группами и пользователями в ОС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46403204" w:history="1">
            <w:r w:rsidRPr="00E4705E">
              <w:rPr>
                <w:rStyle w:val="ad"/>
                <w:noProof/>
              </w:rPr>
              <w:t>5.2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Основы работы с уровнями доступа в ОС Linu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5" w:history="1">
            <w:r w:rsidRPr="00E4705E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Техническое оснащение и выбранные методы проведения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6" w:history="1">
            <w:r w:rsidRPr="00E4705E">
              <w:rPr>
                <w:rStyle w:val="ad"/>
                <w:noProof/>
              </w:rPr>
              <w:t>7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Выполнение лабораторной работы и полученные результа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7" w:history="1">
            <w:r w:rsidRPr="00E4705E">
              <w:rPr>
                <w:rStyle w:val="ad"/>
                <w:noProof/>
              </w:rPr>
              <w:t>8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Анализ результато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46403208" w:history="1">
            <w:r w:rsidRPr="00E4705E">
              <w:rPr>
                <w:rStyle w:val="ad"/>
                <w:noProof/>
              </w:rPr>
              <w:t>9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Заключение и 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41277" w:rsidRDefault="00641277">
          <w:pPr>
            <w:pStyle w:val="10"/>
            <w:tabs>
              <w:tab w:val="left" w:pos="660"/>
              <w:tab w:val="right" w:leader="dot" w:pos="9679"/>
            </w:tabs>
            <w:rPr>
              <w:noProof/>
            </w:rPr>
          </w:pPr>
          <w:hyperlink w:anchor="_Toc146403209" w:history="1">
            <w:r w:rsidRPr="00E4705E">
              <w:rPr>
                <w:rStyle w:val="ad"/>
                <w:noProof/>
              </w:rPr>
              <w:t>10</w:t>
            </w:r>
            <w:r>
              <w:rPr>
                <w:noProof/>
              </w:rPr>
              <w:tab/>
            </w:r>
            <w:r w:rsidRPr="00E4705E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64032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68456A" w:rsidRDefault="00FE0F62">
          <w:r>
            <w:fldChar w:fldCharType="end"/>
          </w:r>
        </w:p>
      </w:sdtContent>
    </w:sdt>
    <w:p w:rsidR="0068456A" w:rsidRDefault="00FE0F62">
      <w:pPr>
        <w:pStyle w:val="1"/>
      </w:pPr>
      <w:bookmarkStart w:id="0" w:name="цели-и-задачи-работы"/>
      <w:bookmarkStart w:id="1" w:name="_Toc146403198"/>
      <w:r>
        <w:rPr>
          <w:rStyle w:val="SectionNumber"/>
        </w:rPr>
        <w:t>1</w:t>
      </w:r>
      <w:r>
        <w:tab/>
        <w:t>Цели и задачи работы</w:t>
      </w:r>
      <w:bookmarkEnd w:id="1"/>
    </w:p>
    <w:p w:rsidR="0068456A" w:rsidRDefault="00FE0F62">
      <w:pPr>
        <w:pStyle w:val="FirstParagraph"/>
      </w:pPr>
      <w:r>
        <w:rPr>
          <w:b/>
          <w:bCs/>
        </w:rPr>
        <w:t>Цели:</w:t>
      </w:r>
    </w:p>
    <w:p w:rsidR="0068456A" w:rsidRDefault="00FE0F62">
      <w:pPr>
        <w:pStyle w:val="Compact"/>
        <w:numPr>
          <w:ilvl w:val="0"/>
          <w:numId w:val="2"/>
        </w:numPr>
      </w:pPr>
      <w:r>
        <w:t>Получить практические навыки работы в консоли с атрибутами файлов для групп пользователей.</w:t>
      </w:r>
    </w:p>
    <w:p w:rsidR="0068456A" w:rsidRDefault="00FE0F62">
      <w:pPr>
        <w:pStyle w:val="Compact"/>
        <w:numPr>
          <w:ilvl w:val="0"/>
          <w:numId w:val="2"/>
        </w:numPr>
      </w:pPr>
      <w:r>
        <w:t>Закрепить практические навыки работы в консоли с атрибутами файлов.</w:t>
      </w:r>
    </w:p>
    <w:p w:rsidR="0068456A" w:rsidRDefault="00FE0F62">
      <w:pPr>
        <w:pStyle w:val="Compact"/>
        <w:numPr>
          <w:ilvl w:val="0"/>
          <w:numId w:val="2"/>
        </w:numPr>
      </w:pPr>
      <w:r>
        <w:t>Закрепить теоретические основы дискреционного разграничения доступа в современных системах с откр</w:t>
      </w:r>
      <w:r>
        <w:t>ытым кодом на базе ОС Linux.</w:t>
      </w:r>
    </w:p>
    <w:p w:rsidR="0068456A" w:rsidRDefault="00FE0F62">
      <w:pPr>
        <w:pStyle w:val="FirstParagraph"/>
      </w:pPr>
      <w:r>
        <w:rPr>
          <w:b/>
          <w:bCs/>
        </w:rPr>
        <w:t>Задачи:</w:t>
      </w:r>
    </w:p>
    <w:p w:rsidR="0068456A" w:rsidRDefault="00FE0F62">
      <w:pPr>
        <w:pStyle w:val="Compact"/>
        <w:numPr>
          <w:ilvl w:val="0"/>
          <w:numId w:val="3"/>
        </w:numPr>
      </w:pPr>
      <w:r>
        <w:t>Создать двух пользователей в одной группе, вспомнить теоретические основы работы с пользователями в Linux.</w:t>
      </w:r>
    </w:p>
    <w:p w:rsidR="0068456A" w:rsidRDefault="00FE0F62">
      <w:pPr>
        <w:pStyle w:val="Compact"/>
        <w:numPr>
          <w:ilvl w:val="0"/>
          <w:numId w:val="3"/>
        </w:numPr>
      </w:pPr>
      <w:r>
        <w:t>Вспомнить теоретические основы атрибутов файлов и директорий в ОС Linux.</w:t>
      </w:r>
    </w:p>
    <w:p w:rsidR="0068456A" w:rsidRDefault="00FE0F62">
      <w:pPr>
        <w:pStyle w:val="Compact"/>
        <w:numPr>
          <w:ilvl w:val="0"/>
          <w:numId w:val="3"/>
        </w:numPr>
      </w:pPr>
      <w:r>
        <w:t>Выполнить все пункты, указанные в метод</w:t>
      </w:r>
      <w:r>
        <w:t>ических рекомендациях к лабораторной работе.</w:t>
      </w:r>
    </w:p>
    <w:p w:rsidR="0068456A" w:rsidRDefault="00FE0F62">
      <w:pPr>
        <w:pStyle w:val="Compact"/>
        <w:numPr>
          <w:ilvl w:val="0"/>
          <w:numId w:val="3"/>
        </w:numPr>
      </w:pPr>
      <w:r>
        <w:lastRenderedPageBreak/>
        <w:t xml:space="preserve">Создать две таблицы: </w:t>
      </w:r>
      <w:r>
        <w:rPr>
          <w:b/>
          <w:bCs/>
        </w:rPr>
        <w:t>“Установленные права и разрешённые действия для групп”</w:t>
      </w:r>
      <w:r>
        <w:t xml:space="preserve"> и </w:t>
      </w:r>
      <w:r>
        <w:rPr>
          <w:b/>
          <w:bCs/>
        </w:rPr>
        <w:t>“Минимальные права для совершения операций от имени пользователей входящих в группу”</w:t>
      </w:r>
      <w:r>
        <w:t>.</w:t>
      </w:r>
    </w:p>
    <w:p w:rsidR="0068456A" w:rsidRDefault="00FE0F62">
      <w:pPr>
        <w:pStyle w:val="Compact"/>
        <w:numPr>
          <w:ilvl w:val="0"/>
          <w:numId w:val="3"/>
        </w:numPr>
      </w:pPr>
      <w:r>
        <w:t>Проанализировать, за что отвечают разные атрибу</w:t>
      </w:r>
      <w:r>
        <w:t>ты доступа.</w:t>
      </w:r>
      <w:r>
        <w:br/>
      </w:r>
    </w:p>
    <w:p w:rsidR="0068456A" w:rsidRDefault="00FE0F62">
      <w:pPr>
        <w:pStyle w:val="Compact"/>
        <w:numPr>
          <w:ilvl w:val="0"/>
          <w:numId w:val="3"/>
        </w:numPr>
      </w:pPr>
      <w:r>
        <w:t>Написать отчёт с ответами на вопросы, заданные в пунктах для выполнения в методических рекомендациях к лабораторной работе.</w:t>
      </w:r>
    </w:p>
    <w:p w:rsidR="0068456A" w:rsidRDefault="00FE0F62">
      <w:pPr>
        <w:pStyle w:val="1"/>
      </w:pPr>
      <w:bookmarkStart w:id="2" w:name="объект-и-предмет-исследования"/>
      <w:bookmarkStart w:id="3" w:name="_Toc146403199"/>
      <w:bookmarkEnd w:id="0"/>
      <w:r>
        <w:rPr>
          <w:rStyle w:val="SectionNumber"/>
        </w:rPr>
        <w:t>2</w:t>
      </w:r>
      <w:r>
        <w:tab/>
        <w:t>Объект и предмет исследования</w:t>
      </w:r>
      <w:bookmarkEnd w:id="3"/>
    </w:p>
    <w:p w:rsidR="0068456A" w:rsidRDefault="00FE0F62">
      <w:pPr>
        <w:pStyle w:val="FirstParagraph"/>
      </w:pPr>
      <w:r>
        <w:rPr>
          <w:b/>
          <w:bCs/>
        </w:rPr>
        <w:t>Объект исследования:</w:t>
      </w:r>
      <w:r>
        <w:t xml:space="preserve"> разграничение доступа в ОС Linux для групп</w:t>
      </w:r>
    </w:p>
    <w:p w:rsidR="0068456A" w:rsidRDefault="00FE0F62">
      <w:pPr>
        <w:pStyle w:val="a0"/>
      </w:pPr>
      <w:r>
        <w:rPr>
          <w:b/>
          <w:bCs/>
        </w:rPr>
        <w:t>Предмет исследования:</w:t>
      </w:r>
      <w:r>
        <w:t xml:space="preserve"> г</w:t>
      </w:r>
      <w:r>
        <w:t>руппа пользователей, атрибуты доступа директории, атрибуты доступа файла, минимальные права для совершения операций с файлами и директориями</w:t>
      </w:r>
    </w:p>
    <w:p w:rsidR="0068456A" w:rsidRDefault="00FE0F62">
      <w:pPr>
        <w:pStyle w:val="1"/>
      </w:pPr>
      <w:bookmarkStart w:id="4" w:name="условные-обозначения-и-термины"/>
      <w:bookmarkStart w:id="5" w:name="_Toc146403200"/>
      <w:bookmarkEnd w:id="2"/>
      <w:r>
        <w:rPr>
          <w:rStyle w:val="SectionNumber"/>
        </w:rPr>
        <w:t>3</w:t>
      </w:r>
      <w:r>
        <w:tab/>
        <w:t>Условные обозначения и термины</w:t>
      </w:r>
      <w:bookmarkEnd w:id="5"/>
    </w:p>
    <w:p w:rsidR="0068456A" w:rsidRDefault="00FE0F62">
      <w:pPr>
        <w:pStyle w:val="FirstParagraph"/>
      </w:pPr>
      <w:r>
        <w:rPr>
          <w:b/>
          <w:bCs/>
        </w:rPr>
        <w:t>Условные обозначения</w:t>
      </w:r>
    </w:p>
    <w:p w:rsidR="0068456A" w:rsidRDefault="00FE0F62">
      <w:pPr>
        <w:pStyle w:val="Compact"/>
        <w:numPr>
          <w:ilvl w:val="0"/>
          <w:numId w:val="4"/>
        </w:numPr>
      </w:pPr>
      <w:r>
        <w:t>ОС - операционная система</w:t>
      </w:r>
    </w:p>
    <w:p w:rsidR="0068456A" w:rsidRDefault="00FE0F62">
      <w:pPr>
        <w:pStyle w:val="FirstParagraph"/>
      </w:pPr>
      <w:r>
        <w:rPr>
          <w:b/>
          <w:bCs/>
        </w:rPr>
        <w:t>Термины</w:t>
      </w:r>
    </w:p>
    <w:p w:rsidR="0068456A" w:rsidRDefault="00FE0F62">
      <w:pPr>
        <w:pStyle w:val="Compact"/>
        <w:numPr>
          <w:ilvl w:val="0"/>
          <w:numId w:val="5"/>
        </w:numPr>
      </w:pPr>
      <w:r>
        <w:t>Дискреционное разграничение</w:t>
      </w:r>
      <w:r>
        <w:t xml:space="preserve"> доступа</w:t>
      </w:r>
    </w:p>
    <w:p w:rsidR="0068456A" w:rsidRDefault="00FE0F62">
      <w:pPr>
        <w:pStyle w:val="Compact"/>
        <w:numPr>
          <w:ilvl w:val="0"/>
          <w:numId w:val="5"/>
        </w:numPr>
      </w:pPr>
      <w:r>
        <w:t>Права/атрибуты доступа</w:t>
      </w:r>
    </w:p>
    <w:p w:rsidR="0068456A" w:rsidRDefault="00FE0F62">
      <w:pPr>
        <w:pStyle w:val="Compact"/>
        <w:numPr>
          <w:ilvl w:val="0"/>
          <w:numId w:val="5"/>
        </w:numPr>
      </w:pPr>
      <w:r>
        <w:t>Директория</w:t>
      </w:r>
    </w:p>
    <w:p w:rsidR="0068456A" w:rsidRDefault="00FE0F62">
      <w:pPr>
        <w:pStyle w:val="1"/>
      </w:pPr>
      <w:bookmarkStart w:id="6" w:name="задание"/>
      <w:bookmarkStart w:id="7" w:name="_Toc146403201"/>
      <w:bookmarkEnd w:id="4"/>
      <w:r>
        <w:rPr>
          <w:rStyle w:val="SectionNumber"/>
        </w:rPr>
        <w:t>4</w:t>
      </w:r>
      <w:r>
        <w:tab/>
        <w:t>Задание</w:t>
      </w:r>
      <w:bookmarkEnd w:id="7"/>
    </w:p>
    <w:p w:rsidR="0068456A" w:rsidRDefault="00FE0F62">
      <w:pPr>
        <w:numPr>
          <w:ilvl w:val="0"/>
          <w:numId w:val="6"/>
        </w:numPr>
      </w:pPr>
      <w:r>
        <w:t xml:space="preserve">В установленной при выполнении предыдущей лабораторной работы операционной системе создайте учётную запись пользователя guest (использую учётную запись администратора): </w:t>
      </w:r>
      <w:r>
        <w:rPr>
          <w:rStyle w:val="VerbatimChar"/>
        </w:rPr>
        <w:t>useradd guest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 xml:space="preserve">Задайте пароль для пользователя guest (использую учётную запись администратора): </w:t>
      </w:r>
      <w:r>
        <w:rPr>
          <w:rStyle w:val="VerbatimChar"/>
        </w:rPr>
        <w:t>passwd guest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>Аналогично создайте второго пользователя guest2.</w:t>
      </w:r>
    </w:p>
    <w:p w:rsidR="0068456A" w:rsidRDefault="00FE0F62">
      <w:pPr>
        <w:numPr>
          <w:ilvl w:val="0"/>
          <w:numId w:val="6"/>
        </w:numPr>
      </w:pPr>
      <w:r>
        <w:t xml:space="preserve">Добавьте пользователя guest2 в группу guest: </w:t>
      </w:r>
      <w:r>
        <w:rPr>
          <w:rStyle w:val="VerbatimChar"/>
        </w:rPr>
        <w:t>gpasswd -a guest2 guest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>Осуществите вход в систему от двух пользователей на двух разных консолях: guest на первой консоли и guest2 на второй консоли.</w:t>
      </w:r>
    </w:p>
    <w:p w:rsidR="0068456A" w:rsidRDefault="00FE0F62">
      <w:pPr>
        <w:numPr>
          <w:ilvl w:val="0"/>
          <w:numId w:val="6"/>
        </w:numPr>
      </w:pPr>
      <w:r>
        <w:t xml:space="preserve">Для обоих пользователей командой </w:t>
      </w:r>
      <w:r>
        <w:rPr>
          <w:rStyle w:val="VerbatimChar"/>
        </w:rPr>
        <w:t>pwd</w:t>
      </w:r>
      <w:r>
        <w:t xml:space="preserve"> определите директорию, в которой вы находитесь. Сравните её с приглашениями командной строки.</w:t>
      </w:r>
    </w:p>
    <w:p w:rsidR="0068456A" w:rsidRDefault="00FE0F62">
      <w:pPr>
        <w:numPr>
          <w:ilvl w:val="0"/>
          <w:numId w:val="6"/>
        </w:numPr>
      </w:pPr>
      <w:r>
        <w:t xml:space="preserve">Уточните имя вашего пользователя, его группу, кто входит в неё и к каким группам принадлежит он сам. Определите командами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s guest2</w:t>
      </w:r>
      <w:r>
        <w:t xml:space="preserve">, в какие группы входят пользователи guest и guest2. Сравните вывод команды </w:t>
      </w:r>
      <w:r>
        <w:rPr>
          <w:rStyle w:val="VerbatimChar"/>
        </w:rPr>
        <w:t>groups</w:t>
      </w:r>
      <w:r>
        <w:t xml:space="preserve"> с выводом команд </w:t>
      </w:r>
      <w:r>
        <w:rPr>
          <w:rStyle w:val="VerbatimChar"/>
        </w:rPr>
        <w:t>id -G</w:t>
      </w:r>
      <w:r>
        <w:rPr>
          <w:rStyle w:val="VerbatimChar"/>
        </w:rPr>
        <w:t>n</w:t>
      </w:r>
      <w:r>
        <w:t xml:space="preserve"> и </w:t>
      </w:r>
      <w:r>
        <w:rPr>
          <w:rStyle w:val="VerbatimChar"/>
        </w:rPr>
        <w:t>id -G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 xml:space="preserve">Сравните полученную информацию с содержимым файла </w:t>
      </w:r>
      <w:r>
        <w:rPr>
          <w:i/>
          <w:iCs/>
        </w:rPr>
        <w:t>/etc/group</w:t>
      </w:r>
      <w:r>
        <w:t xml:space="preserve">. Просмотрите файл командой </w:t>
      </w:r>
      <w:r>
        <w:rPr>
          <w:rStyle w:val="VerbatimChar"/>
        </w:rPr>
        <w:t>cat /etc/group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 xml:space="preserve">От имени пользователя guest2 выполните регистрацию пользователя guest2 в группе guest командой </w:t>
      </w:r>
      <w:r>
        <w:rPr>
          <w:rStyle w:val="VerbatimChar"/>
        </w:rPr>
        <w:t>newgrp guest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>От имени пользователя guest изме</w:t>
      </w:r>
      <w:r>
        <w:t xml:space="preserve">ните права директории </w:t>
      </w:r>
      <w:r>
        <w:rPr>
          <w:i/>
          <w:iCs/>
        </w:rPr>
        <w:t>/home/guest</w:t>
      </w:r>
      <w:r>
        <w:t xml:space="preserve">, разрешив все действия для пользователей группы: </w:t>
      </w:r>
      <w:r>
        <w:rPr>
          <w:rStyle w:val="VerbatimChar"/>
        </w:rPr>
        <w:t>chmod g+rwx /home/guest</w:t>
      </w:r>
      <w:r>
        <w:t>.</w:t>
      </w:r>
    </w:p>
    <w:p w:rsidR="0068456A" w:rsidRDefault="00FE0F62">
      <w:pPr>
        <w:numPr>
          <w:ilvl w:val="0"/>
          <w:numId w:val="6"/>
        </w:numPr>
      </w:pPr>
      <w:r>
        <w:t xml:space="preserve">От имени пользователя guest снимите с директории </w:t>
      </w:r>
      <w:r>
        <w:rPr>
          <w:i/>
          <w:iCs/>
        </w:rPr>
        <w:t>/home/guest/dir1</w:t>
      </w:r>
      <w:r>
        <w:t xml:space="preserve"> все атрибуты командой </w:t>
      </w:r>
      <w:r>
        <w:rPr>
          <w:rStyle w:val="VerbatimChar"/>
        </w:rPr>
        <w:t>chmod 000 dirl</w:t>
      </w:r>
      <w:r>
        <w:t xml:space="preserve"> и проверьте правильность снятия атрибутов.</w:t>
      </w:r>
    </w:p>
    <w:p w:rsidR="0068456A" w:rsidRDefault="00FE0F62">
      <w:pPr>
        <w:numPr>
          <w:ilvl w:val="0"/>
          <w:numId w:val="6"/>
        </w:numPr>
      </w:pPr>
      <w:r>
        <w:t>Ме</w:t>
      </w:r>
      <w:r>
        <w:t xml:space="preserve">няя атрибуты у директории dir1 и файла file1 от имени пользователя guest и делая проверку от пользователя guest2, заполните табл. </w:t>
      </w:r>
      <w:r>
        <w:rPr>
          <w:b/>
          <w:bCs/>
        </w:rPr>
        <w:t>“Установленные права и разрешённые действия для групп”</w:t>
      </w:r>
      <w:r>
        <w:t>, определив опытным путём, какие операции разрешены, а какие нет. Если о</w:t>
      </w:r>
      <w:r>
        <w:t>перация разрешена, занесите в таблицу знак «+», если не разрешена, знак «-». Сравните полученную таблицу с таблицей из лабораторной работы № 2.</w:t>
      </w:r>
    </w:p>
    <w:p w:rsidR="0068456A" w:rsidRDefault="00FE0F62">
      <w:pPr>
        <w:numPr>
          <w:ilvl w:val="0"/>
          <w:numId w:val="6"/>
        </w:numPr>
      </w:pPr>
      <w:r>
        <w:t>На основании заполненной таблицы определите те или иные минимально необходимые права для выполнения пользователе</w:t>
      </w:r>
      <w:r>
        <w:t xml:space="preserve">м guest2 операций внутри директории dir1 и заполните табл. </w:t>
      </w:r>
      <w:r>
        <w:rPr>
          <w:b/>
          <w:bCs/>
        </w:rPr>
        <w:t>“Минимальные права для совершения операций от имени пользователей входящих в группу”</w:t>
      </w:r>
      <w:r>
        <w:t>.</w:t>
      </w:r>
    </w:p>
    <w:p w:rsidR="0068456A" w:rsidRDefault="00FE0F62">
      <w:pPr>
        <w:pStyle w:val="FirstParagraph"/>
      </w:pPr>
      <w:r>
        <w:t xml:space="preserve">Более подробно о работе см. в </w:t>
      </w:r>
      <w:hyperlink r:id="rId8">
        <w:r>
          <w:rPr>
            <w:rStyle w:val="ad"/>
          </w:rPr>
          <w:t>[1]</w:t>
        </w:r>
      </w:hyperlink>
      <w:r>
        <w:t>.</w:t>
      </w:r>
    </w:p>
    <w:p w:rsidR="0068456A" w:rsidRDefault="00FE0F62">
      <w:pPr>
        <w:pStyle w:val="1"/>
      </w:pPr>
      <w:bookmarkStart w:id="8" w:name="теоретическое-введение"/>
      <w:bookmarkStart w:id="9" w:name="_Toc146403202"/>
      <w:bookmarkEnd w:id="6"/>
      <w:r>
        <w:rPr>
          <w:rStyle w:val="SectionNumber"/>
        </w:rPr>
        <w:t>5</w:t>
      </w:r>
      <w:r>
        <w:tab/>
        <w:t>Теоретическое введение</w:t>
      </w:r>
      <w:bookmarkEnd w:id="9"/>
    </w:p>
    <w:p w:rsidR="0068456A" w:rsidRDefault="00FE0F62">
      <w:pPr>
        <w:pStyle w:val="2"/>
      </w:pPr>
      <w:bookmarkStart w:id="10" w:name="Xa9f758c444bf63e6f2e900862e0c748cd4b6e40"/>
      <w:bookmarkStart w:id="11" w:name="_Toc146403203"/>
      <w:r>
        <w:rPr>
          <w:rStyle w:val="SectionNumber"/>
        </w:rPr>
        <w:t>5.1</w:t>
      </w:r>
      <w:r>
        <w:tab/>
        <w:t>Основы работы с</w:t>
      </w:r>
      <w:r>
        <w:t xml:space="preserve"> группами и пользователями в ОС Linux</w:t>
      </w:r>
      <w:bookmarkEnd w:id="11"/>
    </w:p>
    <w:p w:rsidR="0068456A" w:rsidRDefault="00FE0F62">
      <w:pPr>
        <w:pStyle w:val="FirstParagraph"/>
      </w:pPr>
      <w:r>
        <w:t xml:space="preserve">Добавление пользователя осуществляется при помощи команды </w:t>
      </w:r>
      <w:r>
        <w:rPr>
          <w:rStyle w:val="VerbatimChar"/>
        </w:rPr>
        <w:t>useradd</w:t>
      </w:r>
      <w:r>
        <w:t>. Эта команда создаст в системе нового пользователя. Чтобы изменить настройки создаваемого пользователя, вы можете использовать ключи, например:</w:t>
      </w:r>
    </w:p>
    <w:p w:rsidR="0068456A" w:rsidRDefault="00FE0F62">
      <w:pPr>
        <w:pStyle w:val="a0"/>
      </w:pPr>
      <w:r>
        <w:t>-с: Комм</w:t>
      </w:r>
      <w:r>
        <w:t>ентарий. В нем вы можете напечатать любой текст.</w:t>
      </w:r>
    </w:p>
    <w:p w:rsidR="0068456A" w:rsidRDefault="00FE0F62">
      <w:pPr>
        <w:pStyle w:val="a0"/>
      </w:pPr>
      <w:r>
        <w:t>-d: Название домашнего каталога. По умолчанию название совпадает с именем создаваемого пользователя.</w:t>
      </w:r>
    </w:p>
    <w:p w:rsidR="0068456A" w:rsidRDefault="00FE0F62">
      <w:pPr>
        <w:pStyle w:val="a0"/>
      </w:pPr>
      <w:r>
        <w:t>-G: Список вторичных групп в которых будет находится создаваемый пользователь.</w:t>
      </w:r>
    </w:p>
    <w:p w:rsidR="0068456A" w:rsidRDefault="00FE0F62">
      <w:pPr>
        <w:pStyle w:val="a0"/>
      </w:pPr>
      <w:r>
        <w:t>Если при создании пользоват</w:t>
      </w:r>
      <w:r>
        <w:t xml:space="preserve">еля не указываются дополнительные ключи, то берутся настройки по умолчанию. Эти настройки вы можете посмотреть выполнив </w:t>
      </w:r>
      <w:r>
        <w:rPr>
          <w:rStyle w:val="VerbatimChar"/>
        </w:rPr>
        <w:t>useradd -D</w:t>
      </w:r>
      <w:r>
        <w:t xml:space="preserve">. Если вас не устраивают такие настройки, вы можете поменять их выполнив </w:t>
      </w:r>
      <w:r>
        <w:rPr>
          <w:rStyle w:val="VerbatimChar"/>
        </w:rPr>
        <w:t>sudo useradd -D -s /bin/bash</w:t>
      </w:r>
      <w:r>
        <w:t>, где -s это ключ.</w:t>
      </w:r>
    </w:p>
    <w:p w:rsidR="0068456A" w:rsidRDefault="00FE0F62">
      <w:pPr>
        <w:pStyle w:val="a0"/>
      </w:pPr>
      <w:r>
        <w:t>Измене</w:t>
      </w:r>
      <w:r>
        <w:t xml:space="preserve">ние параметров пользователя происходит с помощью утилиты </w:t>
      </w:r>
      <w:r>
        <w:rPr>
          <w:rStyle w:val="VerbatimChar"/>
        </w:rPr>
        <w:t>usermod</w:t>
      </w:r>
      <w:r>
        <w:t xml:space="preserve">. Изменить пароль пользователю можно при помощи утилиты </w:t>
      </w:r>
      <w:r>
        <w:rPr>
          <w:rStyle w:val="VerbatimChar"/>
        </w:rPr>
        <w:t>passwd</w:t>
      </w:r>
      <w:r>
        <w:t>. У неё также есть ключи, например:</w:t>
      </w:r>
    </w:p>
    <w:p w:rsidR="0068456A" w:rsidRDefault="00FE0F62">
      <w:pPr>
        <w:pStyle w:val="a0"/>
      </w:pPr>
      <w:r>
        <w:t>-d: Удалить пароль пользователю. После этого пароль будет пустым, и пользователь сможет входит</w:t>
      </w:r>
      <w:r>
        <w:t>ь в систему без предъявления пароля.</w:t>
      </w:r>
    </w:p>
    <w:p w:rsidR="0068456A" w:rsidRDefault="00FE0F62">
      <w:pPr>
        <w:pStyle w:val="a0"/>
      </w:pPr>
      <w:r>
        <w:t>-e: Сделать пароль устаревшим. Это заставит пользователя изменить пароль при следующем входе в систему.</w:t>
      </w:r>
    </w:p>
    <w:p w:rsidR="0068456A" w:rsidRDefault="00FE0F62">
      <w:pPr>
        <w:pStyle w:val="a0"/>
      </w:pPr>
      <w:r>
        <w:t>-l: Заблокировать учетную запись пользователя.</w:t>
      </w:r>
    </w:p>
    <w:p w:rsidR="0068456A" w:rsidRDefault="00FE0F62">
      <w:pPr>
        <w:pStyle w:val="a0"/>
      </w:pPr>
      <w:r>
        <w:t>-u: Разблокировать учетную запись пользователя.</w:t>
      </w:r>
    </w:p>
    <w:p w:rsidR="0068456A" w:rsidRDefault="00FE0F62">
      <w:pPr>
        <w:pStyle w:val="a0"/>
      </w:pPr>
      <w:r>
        <w:rPr>
          <w:b/>
          <w:bCs/>
        </w:rPr>
        <w:t>Получение информации о пользователях</w:t>
      </w:r>
    </w:p>
    <w:p w:rsidR="0068456A" w:rsidRDefault="00FE0F62">
      <w:pPr>
        <w:numPr>
          <w:ilvl w:val="0"/>
          <w:numId w:val="7"/>
        </w:numPr>
      </w:pPr>
      <w:r>
        <w:rPr>
          <w:rStyle w:val="VerbatimChar"/>
        </w:rPr>
        <w:t>w</w:t>
      </w:r>
      <w:r>
        <w:t xml:space="preserve"> – вывод информации (имя пользователя, рабочий терминал, время входа в систему, информацию о потребленных ресурсах CPU и имя запущенной программы) о всех вошедших в систему пользователях.</w:t>
      </w:r>
    </w:p>
    <w:p w:rsidR="0068456A" w:rsidRDefault="00FE0F62">
      <w:pPr>
        <w:numPr>
          <w:ilvl w:val="0"/>
          <w:numId w:val="7"/>
        </w:numPr>
      </w:pPr>
      <w:r>
        <w:rPr>
          <w:rStyle w:val="VerbatimChar"/>
        </w:rPr>
        <w:t>who</w:t>
      </w:r>
      <w:r>
        <w:t xml:space="preserve"> – вывод информации (имя по</w:t>
      </w:r>
      <w:r>
        <w:t>льзователя, рабочий терминал, время входа в систему) о всех вошедших в систему пользователях.</w:t>
      </w:r>
    </w:p>
    <w:p w:rsidR="0068456A" w:rsidRDefault="00FE0F62">
      <w:pPr>
        <w:numPr>
          <w:ilvl w:val="0"/>
          <w:numId w:val="7"/>
        </w:numPr>
      </w:pPr>
      <w:r>
        <w:rPr>
          <w:rStyle w:val="VerbatimChar"/>
        </w:rPr>
        <w:t>who am i</w:t>
      </w:r>
      <w:r>
        <w:t xml:space="preserve"> или </w:t>
      </w:r>
      <w:r>
        <w:rPr>
          <w:rStyle w:val="VerbatimChar"/>
        </w:rPr>
        <w:t>whoami</w:t>
      </w:r>
      <w:r>
        <w:t xml:space="preserve"> или </w:t>
      </w:r>
      <w:r>
        <w:rPr>
          <w:rStyle w:val="VerbatimChar"/>
        </w:rPr>
        <w:t>id</w:t>
      </w:r>
      <w:r>
        <w:t xml:space="preserve"> – вывод вашего имени пользователя.</w:t>
      </w:r>
    </w:p>
    <w:p w:rsidR="0068456A" w:rsidRDefault="00FE0F62">
      <w:pPr>
        <w:numPr>
          <w:ilvl w:val="0"/>
          <w:numId w:val="7"/>
        </w:numPr>
      </w:pPr>
      <w:r>
        <w:rPr>
          <w:rStyle w:val="VerbatimChar"/>
        </w:rPr>
        <w:t>users</w:t>
      </w:r>
      <w:r>
        <w:t xml:space="preserve"> – вывод имен пользователей, работающих в системе.</w:t>
      </w:r>
    </w:p>
    <w:p w:rsidR="0068456A" w:rsidRDefault="00FE0F62">
      <w:pPr>
        <w:numPr>
          <w:ilvl w:val="0"/>
          <w:numId w:val="7"/>
        </w:numPr>
      </w:pPr>
      <w:r>
        <w:rPr>
          <w:rStyle w:val="VerbatimChar"/>
        </w:rPr>
        <w:t>id имя_пользователя</w:t>
      </w:r>
      <w:r>
        <w:t xml:space="preserve"> – вывод о идентификатора</w:t>
      </w:r>
      <w:r>
        <w:t>х пользователя: его uid, имя_пользователя, gid и имя первичной группы и список групп в которых состоит пользователь</w:t>
      </w:r>
    </w:p>
    <w:p w:rsidR="0068456A" w:rsidRDefault="00FE0F62">
      <w:pPr>
        <w:numPr>
          <w:ilvl w:val="0"/>
          <w:numId w:val="7"/>
        </w:numPr>
      </w:pPr>
      <w:r>
        <w:rPr>
          <w:rStyle w:val="VerbatimChar"/>
        </w:rPr>
        <w:t>groups имя_пользователя</w:t>
      </w:r>
      <w:r>
        <w:t xml:space="preserve"> – вывод списка групп в которых состоит пользователь.</w:t>
      </w:r>
    </w:p>
    <w:p w:rsidR="0068456A" w:rsidRDefault="00FE0F62">
      <w:pPr>
        <w:pStyle w:val="FirstParagraph"/>
      </w:pPr>
      <w:r>
        <w:t xml:space="preserve">Программа </w:t>
      </w:r>
      <w:r>
        <w:rPr>
          <w:rStyle w:val="VerbatimChar"/>
        </w:rPr>
        <w:t>groupadd</w:t>
      </w:r>
      <w:r>
        <w:t xml:space="preserve"> создаёт новую группу согласно указанным знач</w:t>
      </w:r>
      <w:r>
        <w:t xml:space="preserve">ениям командной строки и системным значениям по умолчанию. Пример использования: </w:t>
      </w:r>
      <w:r>
        <w:rPr>
          <w:rStyle w:val="VerbatimChar"/>
        </w:rPr>
        <w:t>sudo groupadd testgroup</w:t>
      </w:r>
      <w:r>
        <w:t>.</w:t>
      </w:r>
    </w:p>
    <w:p w:rsidR="0068456A" w:rsidRDefault="00FE0F62">
      <w:pPr>
        <w:pStyle w:val="a0"/>
      </w:pPr>
      <w:r>
        <w:t xml:space="preserve">Изменять параметры пользователей и групп можно не только при помощи специальных утилит, но и вручную. Все настройки хранятся в текстовых файлах. В </w:t>
      </w:r>
      <w:r>
        <w:rPr>
          <w:i/>
          <w:iCs/>
        </w:rPr>
        <w:t>/et</w:t>
      </w:r>
      <w:r>
        <w:rPr>
          <w:i/>
          <w:iCs/>
        </w:rPr>
        <w:t>c/group</w:t>
      </w:r>
      <w:r>
        <w:t>, как очевидно из названия хранится информация о группах.</w:t>
      </w:r>
    </w:p>
    <w:p w:rsidR="0068456A" w:rsidRDefault="00FE0F62">
      <w:pPr>
        <w:pStyle w:val="a0"/>
      </w:pPr>
      <w:r>
        <w:t xml:space="preserve">Более подробно о работе см. в </w:t>
      </w:r>
      <w:hyperlink r:id="rId9">
        <w:r>
          <w:rPr>
            <w:rStyle w:val="ad"/>
          </w:rPr>
          <w:t>[2]</w:t>
        </w:r>
      </w:hyperlink>
      <w:r>
        <w:t>.</w:t>
      </w:r>
    </w:p>
    <w:p w:rsidR="0068456A" w:rsidRDefault="00FE0F62">
      <w:pPr>
        <w:pStyle w:val="2"/>
      </w:pPr>
      <w:bookmarkStart w:id="12" w:name="X5d15d509599fe6ffe90f9a5aca17042ea5f63aa"/>
      <w:bookmarkStart w:id="13" w:name="_Toc146403204"/>
      <w:bookmarkEnd w:id="10"/>
      <w:r>
        <w:rPr>
          <w:rStyle w:val="SectionNumber"/>
        </w:rPr>
        <w:t>5.2</w:t>
      </w:r>
      <w:r>
        <w:tab/>
        <w:t>Основы работы с уровнями доступа в ОС Linux</w:t>
      </w:r>
      <w:bookmarkEnd w:id="13"/>
    </w:p>
    <w:p w:rsidR="0068456A" w:rsidRDefault="00FE0F62">
      <w:pPr>
        <w:pStyle w:val="FirstParagraph"/>
      </w:pPr>
      <w:r>
        <w:rPr>
          <w:b/>
          <w:bCs/>
        </w:rPr>
        <w:t>Права доступа определяют</w:t>
      </w:r>
      <w:r>
        <w:t>, какие действия конкретный пользователь может или н</w:t>
      </w:r>
      <w:r>
        <w:t>е может совершать с определенным файлами и каталогами.</w:t>
      </w:r>
    </w:p>
    <w:p w:rsidR="0068456A" w:rsidRDefault="00FE0F62">
      <w:pPr>
        <w:pStyle w:val="a0"/>
      </w:pPr>
      <w:r>
        <w:t>Есть 3 вида разрешений. Они определяют права пользователя на 3 действия: чтение, запись и выполнение. В Linux эти действия обозначаются вот так:</w:t>
      </w:r>
    </w:p>
    <w:p w:rsidR="0068456A" w:rsidRDefault="00FE0F62">
      <w:pPr>
        <w:pStyle w:val="Compact"/>
        <w:numPr>
          <w:ilvl w:val="0"/>
          <w:numId w:val="8"/>
        </w:numPr>
      </w:pPr>
      <w:r>
        <w:t>r — read (чтение) — право просматривать содержимое файла</w:t>
      </w:r>
      <w:r>
        <w:t>;</w:t>
      </w:r>
    </w:p>
    <w:p w:rsidR="0068456A" w:rsidRDefault="00FE0F62">
      <w:pPr>
        <w:pStyle w:val="Compact"/>
        <w:numPr>
          <w:ilvl w:val="0"/>
          <w:numId w:val="8"/>
        </w:numPr>
      </w:pPr>
      <w:r>
        <w:t>w — write (запись) — право изменять содержимое файла;</w:t>
      </w:r>
    </w:p>
    <w:p w:rsidR="0068456A" w:rsidRDefault="00FE0F62">
      <w:pPr>
        <w:pStyle w:val="Compact"/>
        <w:numPr>
          <w:ilvl w:val="0"/>
          <w:numId w:val="8"/>
        </w:numPr>
      </w:pPr>
      <w:r>
        <w:t>x — execute (выполнение) — право запускать файл, если это программа или скрипт.</w:t>
      </w:r>
    </w:p>
    <w:p w:rsidR="0068456A" w:rsidRDefault="00FE0F62">
      <w:pPr>
        <w:pStyle w:val="FirstParagraph"/>
      </w:pPr>
      <w:r>
        <w:t>У каждого файла есть 3 группы пользователей, для которых можно устанавливать права доступа.</w:t>
      </w:r>
    </w:p>
    <w:p w:rsidR="0068456A" w:rsidRDefault="00FE0F62">
      <w:pPr>
        <w:pStyle w:val="Compact"/>
        <w:numPr>
          <w:ilvl w:val="0"/>
          <w:numId w:val="9"/>
        </w:numPr>
      </w:pPr>
      <w:r>
        <w:t>owner (владелец) — отдельный</w:t>
      </w:r>
      <w:r>
        <w:t xml:space="preserve"> человек, который владеет файлом. Обычно это тот, кто создал файл, но владельцем можно сделать и кого-то другого.</w:t>
      </w:r>
    </w:p>
    <w:p w:rsidR="0068456A" w:rsidRDefault="00FE0F62">
      <w:pPr>
        <w:pStyle w:val="Compact"/>
        <w:numPr>
          <w:ilvl w:val="0"/>
          <w:numId w:val="9"/>
        </w:numPr>
      </w:pPr>
      <w:r>
        <w:t>group (группа) — пользователи с общими заданными правами.</w:t>
      </w:r>
    </w:p>
    <w:p w:rsidR="0068456A" w:rsidRDefault="00FE0F62">
      <w:pPr>
        <w:pStyle w:val="Compact"/>
        <w:numPr>
          <w:ilvl w:val="0"/>
          <w:numId w:val="9"/>
        </w:numPr>
      </w:pPr>
      <w:r>
        <w:t>others (другие) — все остальные пользователи, не относящиеся к группе и не являющиес</w:t>
      </w:r>
      <w:r>
        <w:t>я владельцами.</w:t>
      </w:r>
    </w:p>
    <w:p w:rsidR="0068456A" w:rsidRDefault="00FE0F62">
      <w:pPr>
        <w:pStyle w:val="FirstParagraph"/>
      </w:pPr>
      <w:r>
        <w:t xml:space="preserve">Чтобы посмотреть права доступа к файлу, нужно вызвать команду </w:t>
      </w:r>
      <w:r>
        <w:rPr>
          <w:rStyle w:val="VerbatimChar"/>
        </w:rPr>
        <w:t>ls</w:t>
      </w:r>
      <w:r>
        <w:t xml:space="preserve"> с опцией </w:t>
      </w:r>
      <w:r>
        <w:rPr>
          <w:rStyle w:val="VerbatimChar"/>
        </w:rPr>
        <w:t>-l</w:t>
      </w:r>
      <w:r>
        <w:t>. Эта опция отвечает за вывода списка в длинном формате.</w:t>
      </w:r>
    </w:p>
    <w:p w:rsidR="0068456A" w:rsidRDefault="00FE0F62">
      <w:pPr>
        <w:pStyle w:val="a0"/>
      </w:pPr>
      <w:r>
        <w:t>В выводе первые 10 символов вывода показывают разрешения файла.</w:t>
      </w:r>
    </w:p>
    <w:p w:rsidR="0068456A" w:rsidRDefault="00FE0F62">
      <w:pPr>
        <w:pStyle w:val="Compact"/>
        <w:numPr>
          <w:ilvl w:val="0"/>
          <w:numId w:val="10"/>
        </w:numPr>
      </w:pPr>
      <w:r>
        <w:t>Первый символ определяет тип файла. Если пер</w:t>
      </w:r>
      <w:r>
        <w:t>вый символ — прочерк -, то это обычный файл. Если первый символ d, то это каталог.</w:t>
      </w:r>
    </w:p>
    <w:p w:rsidR="0068456A" w:rsidRDefault="00FE0F62">
      <w:pPr>
        <w:pStyle w:val="Compact"/>
        <w:numPr>
          <w:ilvl w:val="0"/>
          <w:numId w:val="10"/>
        </w:numPr>
      </w:pPr>
      <w:r>
        <w:t>Следующие 3 символа показывают разрешения для владельца. Буква означает наличие разрешения, а прочерк - — его отсутствие. В нашем примере у владельца есть все разрешения (чт</w:t>
      </w:r>
      <w:r>
        <w:t>ение, запись и выполнение).</w:t>
      </w:r>
    </w:p>
    <w:p w:rsidR="0068456A" w:rsidRDefault="00FE0F62">
      <w:pPr>
        <w:pStyle w:val="Compact"/>
        <w:numPr>
          <w:ilvl w:val="0"/>
          <w:numId w:val="10"/>
        </w:numPr>
      </w:pPr>
      <w:r>
        <w:t>Следующие 3 символа показывают разрешения для группы. В этом примере у членов группы есть разрешение на чтение, но нет разрешений на запись и выполнение. Обратите внимание, порядок записи разрешений всегда такой: чтение, запись, выполнение.</w:t>
      </w:r>
    </w:p>
    <w:p w:rsidR="0068456A" w:rsidRDefault="00FE0F62">
      <w:pPr>
        <w:pStyle w:val="Compact"/>
        <w:numPr>
          <w:ilvl w:val="0"/>
          <w:numId w:val="10"/>
        </w:numPr>
      </w:pPr>
      <w:r>
        <w:t>Последние 3 сим</w:t>
      </w:r>
      <w:r>
        <w:t>вола показывают разрешения для всех остальных пользователей. В этом примере у них есть только разрешение на выполнение.</w:t>
      </w:r>
    </w:p>
    <w:p w:rsidR="0068456A" w:rsidRDefault="00FE0F62">
      <w:pPr>
        <w:pStyle w:val="FirstParagraph"/>
      </w:pPr>
      <w:r>
        <w:t xml:space="preserve">Для изменения прав доступа к файлу или каталога используется команда </w:t>
      </w:r>
      <w:r>
        <w:rPr>
          <w:rStyle w:val="VerbatimChar"/>
        </w:rPr>
        <w:t>chmod</w:t>
      </w:r>
      <w:r>
        <w:t xml:space="preserve"> (от англ. change mode). Эта команда меняет биты режима файла </w:t>
      </w:r>
      <w:r>
        <w:t>— если совсем просто, это индикатор разрешений.</w:t>
      </w:r>
    </w:p>
    <w:p w:rsidR="0068456A" w:rsidRDefault="00FE0F62">
      <w:pPr>
        <w:pStyle w:val="a0"/>
      </w:pPr>
      <w:r>
        <w:t xml:space="preserve">Аргументы команды </w:t>
      </w:r>
      <w:r>
        <w:rPr>
          <w:rStyle w:val="VerbatimChar"/>
        </w:rPr>
        <w:t>chmod</w:t>
      </w:r>
      <w:r>
        <w:t>, отвечающие за разрешение, состоят из 3 компонентов:</w:t>
      </w:r>
    </w:p>
    <w:p w:rsidR="0068456A" w:rsidRDefault="00FE0F62">
      <w:pPr>
        <w:pStyle w:val="Compact"/>
        <w:numPr>
          <w:ilvl w:val="0"/>
          <w:numId w:val="11"/>
        </w:numPr>
      </w:pPr>
      <w:r>
        <w:t>Для кого мы меняем разрешение? Обозначается первыми буквами слов: user (пользователь, он же владелец), group (группа), others (друг</w:t>
      </w:r>
      <w:r>
        <w:t>ие), all (все).</w:t>
      </w:r>
    </w:p>
    <w:p w:rsidR="0068456A" w:rsidRDefault="00FE0F62">
      <w:pPr>
        <w:pStyle w:val="Compact"/>
        <w:numPr>
          <w:ilvl w:val="0"/>
          <w:numId w:val="11"/>
        </w:numPr>
      </w:pPr>
      <w:r>
        <w:t>Мы предоставляем или отзываем разрешения? Обозначается плюсом +, если предоставляем, минусом -, если отзываем.</w:t>
      </w:r>
    </w:p>
    <w:p w:rsidR="0068456A" w:rsidRDefault="00FE0F62">
      <w:pPr>
        <w:pStyle w:val="Compact"/>
        <w:numPr>
          <w:ilvl w:val="0"/>
          <w:numId w:val="11"/>
        </w:numPr>
      </w:pPr>
      <w:r>
        <w:t>Какое разрешение мы хотим изменить? Чтение (r), запись (w), выполнение (x).</w:t>
      </w:r>
    </w:p>
    <w:p w:rsidR="0068456A" w:rsidRDefault="00FE0F62">
      <w:pPr>
        <w:pStyle w:val="FirstParagraph"/>
      </w:pPr>
      <w:r>
        <w:t>Для разрешений можно установить сокращенные формы записи. С их помощью выдавать разрешения будет быстрее. Сокращения полезны, когда нужно регулярно применять набор разрешений для определенных файлов. Запись сокращений основана на двоичной системе счисления</w:t>
      </w:r>
      <w:r>
        <w:t xml:space="preserve"> переводимой в восьмеричную. Каждый из параметров r, w, x может как отсутствовать, так и присутствовать, что записывается с помощью 0 или 1. полученный результат переводится в число от 0 до 7 и обозначает права соответствующей группы пользователей, таким о</w:t>
      </w:r>
      <w:r>
        <w:t>бразом вместо записи 9 символов r, w, x записываются три цифры от 0 до 7.</w:t>
      </w:r>
    </w:p>
    <w:p w:rsidR="0068456A" w:rsidRDefault="00FE0F62">
      <w:pPr>
        <w:pStyle w:val="a0"/>
      </w:pPr>
      <w:r>
        <w:t>Для каталогов можно устанавливать те же права доступа, разница в выводе в наличии или отсутствии на месте первого символа d. </w:t>
      </w:r>
    </w:p>
    <w:p w:rsidR="0068456A" w:rsidRDefault="00FE0F62">
      <w:pPr>
        <w:pStyle w:val="a0"/>
      </w:pPr>
      <w:r>
        <w:t xml:space="preserve">Более подробно о работе см. в </w:t>
      </w:r>
      <w:hyperlink r:id="rId10">
        <w:r>
          <w:rPr>
            <w:rStyle w:val="ad"/>
          </w:rPr>
          <w:t>[3]</w:t>
        </w:r>
      </w:hyperlink>
      <w:r>
        <w:t>.</w:t>
      </w:r>
    </w:p>
    <w:p w:rsidR="0068456A" w:rsidRDefault="00FE0F62">
      <w:pPr>
        <w:pStyle w:val="1"/>
      </w:pPr>
      <w:bookmarkStart w:id="14" w:name="Xc12f531ecfd00c877e29758c74b6135187cbe2b"/>
      <w:bookmarkStart w:id="15" w:name="_Toc146403205"/>
      <w:bookmarkEnd w:id="8"/>
      <w:bookmarkEnd w:id="12"/>
      <w:r>
        <w:rPr>
          <w:rStyle w:val="SectionNumber"/>
        </w:rPr>
        <w:t>6</w:t>
      </w:r>
      <w:r>
        <w:tab/>
        <w:t>Техническое оснащение и выбранные методы проведения работы</w:t>
      </w:r>
      <w:bookmarkEnd w:id="15"/>
    </w:p>
    <w:p w:rsidR="0068456A" w:rsidRDefault="00FE0F62">
      <w:pPr>
        <w:pStyle w:val="FirstParagraph"/>
      </w:pPr>
      <w:r>
        <w:rPr>
          <w:b/>
          <w:bCs/>
        </w:rPr>
        <w:t>Техническое оснащение</w:t>
      </w:r>
    </w:p>
    <w:p w:rsidR="0068456A" w:rsidRDefault="00FE0F62">
      <w:pPr>
        <w:pStyle w:val="Compact"/>
        <w:numPr>
          <w:ilvl w:val="0"/>
          <w:numId w:val="12"/>
        </w:numPr>
      </w:pPr>
      <w:r>
        <w:t>Ноутбук</w:t>
      </w:r>
    </w:p>
    <w:p w:rsidR="0068456A" w:rsidRDefault="00FE0F62">
      <w:pPr>
        <w:pStyle w:val="Compact"/>
        <w:numPr>
          <w:ilvl w:val="0"/>
          <w:numId w:val="12"/>
        </w:numPr>
      </w:pPr>
      <w:r>
        <w:t>CentOS</w:t>
      </w:r>
    </w:p>
    <w:p w:rsidR="0068456A" w:rsidRDefault="00FE0F62">
      <w:pPr>
        <w:pStyle w:val="Compact"/>
        <w:numPr>
          <w:ilvl w:val="0"/>
          <w:numId w:val="12"/>
        </w:numPr>
      </w:pPr>
      <w:r>
        <w:t>Интернет</w:t>
      </w:r>
    </w:p>
    <w:p w:rsidR="0068456A" w:rsidRDefault="00FE0F62">
      <w:pPr>
        <w:pStyle w:val="FirstParagraph"/>
      </w:pPr>
      <w:r>
        <w:rPr>
          <w:b/>
          <w:bCs/>
        </w:rPr>
        <w:t>Методы проведения работы</w:t>
      </w:r>
    </w:p>
    <w:p w:rsidR="0068456A" w:rsidRDefault="00FE0F62">
      <w:pPr>
        <w:pStyle w:val="Compact"/>
        <w:numPr>
          <w:ilvl w:val="0"/>
          <w:numId w:val="13"/>
        </w:numPr>
      </w:pPr>
      <w:r>
        <w:t>Изучение методической информации</w:t>
      </w:r>
    </w:p>
    <w:p w:rsidR="0068456A" w:rsidRDefault="00FE0F62">
      <w:pPr>
        <w:pStyle w:val="Compact"/>
        <w:numPr>
          <w:ilvl w:val="0"/>
          <w:numId w:val="13"/>
        </w:numPr>
      </w:pPr>
      <w:r>
        <w:t>Выполнение заданий в соответствии с указаниями</w:t>
      </w:r>
    </w:p>
    <w:p w:rsidR="0068456A" w:rsidRDefault="00FE0F62">
      <w:pPr>
        <w:pStyle w:val="Compact"/>
        <w:numPr>
          <w:ilvl w:val="0"/>
          <w:numId w:val="13"/>
        </w:numPr>
      </w:pPr>
      <w:r>
        <w:t>Анализ результатов</w:t>
      </w:r>
    </w:p>
    <w:p w:rsidR="0068456A" w:rsidRDefault="00FE0F62">
      <w:pPr>
        <w:pStyle w:val="Compact"/>
        <w:numPr>
          <w:ilvl w:val="0"/>
          <w:numId w:val="13"/>
        </w:numPr>
      </w:pPr>
      <w:r>
        <w:t>Обобщение полу</w:t>
      </w:r>
      <w:r>
        <w:t>ченных результатов в табличном виде</w:t>
      </w:r>
    </w:p>
    <w:p w:rsidR="0068456A" w:rsidRDefault="00FE0F62">
      <w:pPr>
        <w:pStyle w:val="Compact"/>
        <w:numPr>
          <w:ilvl w:val="0"/>
          <w:numId w:val="13"/>
        </w:numPr>
      </w:pPr>
      <w:r>
        <w:t>Обобщение проведённой деятельности</w:t>
      </w:r>
    </w:p>
    <w:p w:rsidR="0068456A" w:rsidRDefault="00FE0F62">
      <w:pPr>
        <w:numPr>
          <w:ilvl w:val="0"/>
          <w:numId w:val="14"/>
        </w:numPr>
      </w:pPr>
      <w:r>
        <w:t xml:space="preserve">Сравните полученную информацию с содержимым файла </w:t>
      </w:r>
      <w:r>
        <w:rPr>
          <w:i/>
          <w:iCs/>
        </w:rPr>
        <w:t>/etc/group</w:t>
      </w:r>
      <w:r>
        <w:t xml:space="preserve">. Просмотрите файл командой </w:t>
      </w:r>
      <w:r>
        <w:rPr>
          <w:rStyle w:val="VerbatimChar"/>
        </w:rPr>
        <w:t>cat /etc/group</w:t>
      </w:r>
      <w:r>
        <w:t>.</w:t>
      </w:r>
    </w:p>
    <w:p w:rsidR="0068456A" w:rsidRDefault="00FE0F62">
      <w:pPr>
        <w:numPr>
          <w:ilvl w:val="0"/>
          <w:numId w:val="14"/>
        </w:numPr>
      </w:pPr>
      <w:r>
        <w:t>От имени пользователя guest2 выполните регистрацию пользователя guest2 в группе g</w:t>
      </w:r>
      <w:r>
        <w:t xml:space="preserve">uest командой </w:t>
      </w:r>
      <w:r>
        <w:rPr>
          <w:rStyle w:val="VerbatimChar"/>
        </w:rPr>
        <w:t>newgrp guest</w:t>
      </w:r>
      <w:r>
        <w:t>.</w:t>
      </w:r>
    </w:p>
    <w:p w:rsidR="0068456A" w:rsidRDefault="00FE0F62">
      <w:pPr>
        <w:numPr>
          <w:ilvl w:val="0"/>
          <w:numId w:val="14"/>
        </w:numPr>
      </w:pPr>
      <w:r>
        <w:t xml:space="preserve">От имени пользователя guest измените права директории </w:t>
      </w:r>
      <w:r>
        <w:rPr>
          <w:i/>
          <w:iCs/>
        </w:rPr>
        <w:t>/home/guest</w:t>
      </w:r>
      <w:r>
        <w:t xml:space="preserve">, разрешив все действия для пользователей группы: </w:t>
      </w:r>
      <w:r>
        <w:rPr>
          <w:rStyle w:val="VerbatimChar"/>
        </w:rPr>
        <w:t>chmod g+rwx /home/guest</w:t>
      </w:r>
      <w:r>
        <w:t>.</w:t>
      </w:r>
    </w:p>
    <w:p w:rsidR="0068456A" w:rsidRDefault="00FE0F62">
      <w:pPr>
        <w:numPr>
          <w:ilvl w:val="0"/>
          <w:numId w:val="14"/>
        </w:numPr>
      </w:pPr>
      <w:r>
        <w:t xml:space="preserve">От имени пользователя guest снимите с директории </w:t>
      </w:r>
      <w:r>
        <w:rPr>
          <w:i/>
          <w:iCs/>
        </w:rPr>
        <w:t>/home/guest/dir1</w:t>
      </w:r>
      <w:r>
        <w:t xml:space="preserve"> все атрибуты командой </w:t>
      </w:r>
      <w:r>
        <w:rPr>
          <w:rStyle w:val="VerbatimChar"/>
        </w:rPr>
        <w:t>chmod 000 dirl</w:t>
      </w:r>
      <w:r>
        <w:t xml:space="preserve"> и проверьте правильность снятия атрибутов.</w:t>
      </w:r>
    </w:p>
    <w:p w:rsidR="0068456A" w:rsidRDefault="00FE0F62">
      <w:pPr>
        <w:numPr>
          <w:ilvl w:val="0"/>
          <w:numId w:val="14"/>
        </w:numPr>
      </w:pPr>
      <w:r>
        <w:t xml:space="preserve">Меняя атрибуты у директории dir1 и файла file1 от имени пользователя guest и делая проверку от пользователя guest2, заполните табл. </w:t>
      </w:r>
      <w:r>
        <w:rPr>
          <w:b/>
          <w:bCs/>
        </w:rPr>
        <w:t>“Установленные права и разрешённые действия для групп”</w:t>
      </w:r>
      <w:r>
        <w:t xml:space="preserve">, определив </w:t>
      </w:r>
      <w:r>
        <w:t>опытным путём, какие операции разрешены, а какие нет. Если операция разрешена, занесите в таблицу знак «+», если не разрешена, знак «-». Сравните полученную таблицу с таблицей из лабораторной работы № 2.</w:t>
      </w:r>
    </w:p>
    <w:p w:rsidR="0068456A" w:rsidRDefault="00FE0F62">
      <w:pPr>
        <w:numPr>
          <w:ilvl w:val="0"/>
          <w:numId w:val="14"/>
        </w:numPr>
      </w:pPr>
      <w:r>
        <w:t xml:space="preserve">На основании заполненной таблицы определите те или иные минимально необходимые права для выполнения пользователем guest2 операций внутри директории dir1 и заполните табл. </w:t>
      </w:r>
      <w:r>
        <w:rPr>
          <w:b/>
          <w:bCs/>
        </w:rPr>
        <w:t>“Минимальные права для совершения операций от имени пользователей входящих в группу”</w:t>
      </w:r>
      <w:r>
        <w:t>.</w:t>
      </w:r>
    </w:p>
    <w:p w:rsidR="0068456A" w:rsidRDefault="00FE0F62">
      <w:pPr>
        <w:pStyle w:val="1"/>
      </w:pPr>
      <w:bookmarkStart w:id="16" w:name="X3ae251688bf71d9b10b1e42502d00b800f1f3ab"/>
      <w:bookmarkStart w:id="17" w:name="_Toc146403206"/>
      <w:bookmarkEnd w:id="14"/>
      <w:r>
        <w:rPr>
          <w:rStyle w:val="SectionNumber"/>
        </w:rPr>
        <w:t>7</w:t>
      </w:r>
      <w:r>
        <w:tab/>
        <w:t>Выполнение лабораторной работы и полученные результаты</w:t>
      </w:r>
      <w:bookmarkEnd w:id="17"/>
    </w:p>
    <w:p w:rsidR="0068456A" w:rsidRDefault="00FE0F62">
      <w:pPr>
        <w:pStyle w:val="Compact"/>
        <w:numPr>
          <w:ilvl w:val="0"/>
          <w:numId w:val="15"/>
        </w:numPr>
      </w:pPr>
      <w:r>
        <w:t>Скачала и ознакомилась с методическими указаниями к лабораторной работе (рис. ??).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858189"/>
            <wp:effectExtent l="0" t="0" r="0" b="0"/>
            <wp:docPr id="30" name="Picture" descr="Рис. 1 Лабораторная работа 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 Лабораторная работа 3</w:t>
      </w:r>
    </w:p>
    <w:p w:rsidR="0068456A" w:rsidRDefault="00FE0F62">
      <w:pPr>
        <w:pStyle w:val="Compact"/>
        <w:numPr>
          <w:ilvl w:val="0"/>
          <w:numId w:val="16"/>
        </w:numPr>
      </w:pPr>
      <w:r>
        <w:t>Выполнила следующие пункты задания: (рис. ??)</w:t>
      </w:r>
    </w:p>
    <w:p w:rsidR="0068456A" w:rsidRDefault="00FE0F62">
      <w:pPr>
        <w:numPr>
          <w:ilvl w:val="0"/>
          <w:numId w:val="17"/>
        </w:numPr>
      </w:pPr>
      <w:r>
        <w:t xml:space="preserve">cоздала второго пользователя guest2 и </w:t>
      </w:r>
      <w:r>
        <w:t>задала ему пароль.</w:t>
      </w:r>
    </w:p>
    <w:p w:rsidR="0068456A" w:rsidRDefault="00FE0F62">
      <w:pPr>
        <w:numPr>
          <w:ilvl w:val="0"/>
          <w:numId w:val="17"/>
        </w:numPr>
      </w:pPr>
      <w:r>
        <w:t xml:space="preserve">добавила пользователя guest2 в группу guest: </w:t>
      </w:r>
      <w:r>
        <w:rPr>
          <w:rStyle w:val="VerbatimChar"/>
        </w:rPr>
        <w:t>gpasswd -a guest2 guest</w:t>
      </w:r>
      <w:r>
        <w:t>.</w:t>
      </w:r>
    </w:p>
    <w:p w:rsidR="0068456A" w:rsidRDefault="00FE0F62">
      <w:pPr>
        <w:pStyle w:val="FirstParagraph"/>
      </w:pPr>
      <w:r>
        <w:rPr>
          <w:i/>
          <w:iCs/>
        </w:rPr>
        <w:t>Пункты про создание первого пользователя не выполняла, так как они были выполнены в предыдущей работе.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2775610"/>
            <wp:effectExtent l="0" t="0" r="0" b="0"/>
            <wp:docPr id="33" name="Picture" descr="Рис. 2 Создание нового пользователя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5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2 Создание нового пользователя</w:t>
      </w:r>
    </w:p>
    <w:p w:rsidR="0068456A" w:rsidRDefault="00FE0F62">
      <w:pPr>
        <w:pStyle w:val="Compact"/>
        <w:numPr>
          <w:ilvl w:val="0"/>
          <w:numId w:val="18"/>
        </w:numPr>
      </w:pPr>
      <w:r>
        <w:t>Выполнила следующие пункты задания: (рис. ??)</w:t>
      </w:r>
    </w:p>
    <w:p w:rsidR="0068456A" w:rsidRDefault="00FE0F62">
      <w:pPr>
        <w:numPr>
          <w:ilvl w:val="0"/>
          <w:numId w:val="19"/>
        </w:numPr>
      </w:pPr>
      <w:r>
        <w:t>осуществила вход в систему от двух пользователей на двух разных консолях: guest на первой консоли и guest2 на второй консоли.</w:t>
      </w:r>
    </w:p>
    <w:p w:rsidR="0068456A" w:rsidRDefault="00FE0F62">
      <w:pPr>
        <w:numPr>
          <w:ilvl w:val="0"/>
          <w:numId w:val="19"/>
        </w:numPr>
      </w:pPr>
      <w:r>
        <w:t xml:space="preserve">для обоих пользователей командой </w:t>
      </w:r>
      <w:r>
        <w:rPr>
          <w:rStyle w:val="VerbatimChar"/>
        </w:rPr>
        <w:t>pwd</w:t>
      </w:r>
      <w:r>
        <w:t xml:space="preserve"> определила директорию, в которой нахожусь: </w:t>
      </w:r>
      <w:r>
        <w:rPr>
          <w:i/>
          <w:iCs/>
        </w:rPr>
        <w:t>/hom</w:t>
      </w:r>
      <w:r>
        <w:rPr>
          <w:i/>
          <w:iCs/>
        </w:rPr>
        <w:t>e/vvsattarova</w:t>
      </w:r>
      <w:r>
        <w:t>, сравнила её с приглашениями командной строки: они совпадают.</w:t>
      </w:r>
    </w:p>
    <w:p w:rsidR="0068456A" w:rsidRDefault="00FE0F62">
      <w:pPr>
        <w:numPr>
          <w:ilvl w:val="0"/>
          <w:numId w:val="19"/>
        </w:numPr>
      </w:pPr>
      <w:r>
        <w:t xml:space="preserve">уточнила имя вашего пользователя, его группу, кто входит в неё и к каким группам принадлежит он сам, определила командами </w:t>
      </w:r>
      <w:r>
        <w:rPr>
          <w:rStyle w:val="VerbatimChar"/>
        </w:rPr>
        <w:t>groups guest</w:t>
      </w:r>
      <w:r>
        <w:t xml:space="preserve"> и </w:t>
      </w:r>
      <w:r>
        <w:rPr>
          <w:rStyle w:val="VerbatimChar"/>
        </w:rPr>
        <w:t>groups guest2</w:t>
      </w:r>
      <w:r>
        <w:t>, в какие группы входят пользо</w:t>
      </w:r>
      <w:r>
        <w:t xml:space="preserve">ватели guest и guest2, сравнила вывод команды </w:t>
      </w:r>
      <w:r>
        <w:rPr>
          <w:rStyle w:val="VerbatimChar"/>
        </w:rPr>
        <w:t>groups</w:t>
      </w:r>
      <w:r>
        <w:t xml:space="preserve"> с выводом команд </w:t>
      </w:r>
      <w:r>
        <w:rPr>
          <w:rStyle w:val="VerbatimChar"/>
        </w:rPr>
        <w:t>id -Gn</w:t>
      </w:r>
      <w:r>
        <w:t xml:space="preserve"> и </w:t>
      </w:r>
      <w:r>
        <w:rPr>
          <w:rStyle w:val="VerbatimChar"/>
        </w:rPr>
        <w:t>id -G</w:t>
      </w:r>
      <w:r>
        <w:t>.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468456"/>
            <wp:effectExtent l="0" t="0" r="0" b="0"/>
            <wp:docPr id="36" name="Picture" descr="Рис. 3 Определение директории и параметров пользователей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3 Определение директории и параметров пользователей</w:t>
      </w:r>
    </w:p>
    <w:p w:rsidR="0068456A" w:rsidRDefault="00FE0F62">
      <w:pPr>
        <w:pStyle w:val="Compact"/>
        <w:numPr>
          <w:ilvl w:val="0"/>
          <w:numId w:val="20"/>
        </w:numPr>
      </w:pPr>
      <w:r>
        <w:t>Выполнила следующие пункты задания: (рис. ??)</w:t>
      </w:r>
    </w:p>
    <w:p w:rsidR="0068456A" w:rsidRDefault="00FE0F62">
      <w:pPr>
        <w:numPr>
          <w:ilvl w:val="0"/>
          <w:numId w:val="21"/>
        </w:numPr>
      </w:pPr>
      <w:r>
        <w:t xml:space="preserve">сравнила полученную информацию с содержимым файла </w:t>
      </w:r>
      <w:r>
        <w:rPr>
          <w:i/>
          <w:iCs/>
        </w:rPr>
        <w:t>/etc/group</w:t>
      </w:r>
      <w:r>
        <w:t>, про</w:t>
      </w:r>
      <w:r>
        <w:t xml:space="preserve">смотрев файл командой </w:t>
      </w:r>
      <w:r>
        <w:rPr>
          <w:rStyle w:val="VerbatimChar"/>
        </w:rPr>
        <w:t>cat /etc/group</w:t>
      </w:r>
      <w:r>
        <w:t>.</w:t>
      </w:r>
    </w:p>
    <w:p w:rsidR="0068456A" w:rsidRDefault="00FE0F62">
      <w:pPr>
        <w:numPr>
          <w:ilvl w:val="0"/>
          <w:numId w:val="21"/>
        </w:numPr>
      </w:pPr>
      <w:r>
        <w:t xml:space="preserve">от имени пользователя guest2 выполнила регистрацию пользователя guest2 в группе guest командой </w:t>
      </w:r>
      <w:r>
        <w:rPr>
          <w:rStyle w:val="VerbatimChar"/>
        </w:rPr>
        <w:t>newgrp guest</w:t>
      </w:r>
      <w:r>
        <w:t>.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262915"/>
            <wp:effectExtent l="0" t="0" r="0" b="0"/>
            <wp:docPr id="39" name="Picture" descr="Рис. 4 Пользователь, его группа и регистрация в группе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2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4 Пользователь, его группа и регистрация в группе</w:t>
      </w:r>
    </w:p>
    <w:p w:rsidR="0068456A" w:rsidRDefault="00FE0F62">
      <w:pPr>
        <w:pStyle w:val="Compact"/>
        <w:numPr>
          <w:ilvl w:val="0"/>
          <w:numId w:val="22"/>
        </w:numPr>
      </w:pPr>
      <w:r>
        <w:t>Выполнила следующие пункты задания: (рис. ??)</w:t>
      </w:r>
    </w:p>
    <w:p w:rsidR="0068456A" w:rsidRDefault="00FE0F62">
      <w:pPr>
        <w:pStyle w:val="Compact"/>
        <w:numPr>
          <w:ilvl w:val="0"/>
          <w:numId w:val="23"/>
        </w:numPr>
      </w:pPr>
      <w:r>
        <w:t xml:space="preserve">от имени пользователя guest изменила права директории </w:t>
      </w:r>
      <w:r>
        <w:rPr>
          <w:i/>
          <w:iCs/>
        </w:rPr>
        <w:t>/home/guest</w:t>
      </w:r>
      <w:r>
        <w:t xml:space="preserve">, разрешив все действия для пользователей группы: </w:t>
      </w:r>
      <w:r>
        <w:rPr>
          <w:rStyle w:val="VerbatimChar"/>
        </w:rPr>
        <w:t>chmod g+rwx /home/guest</w:t>
      </w:r>
      <w:r>
        <w:t>.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811021"/>
            <wp:effectExtent l="0" t="0" r="0" b="0"/>
            <wp:docPr id="42" name="Picture" descr="Рис. 5 Изменение прав директор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5 Изменение прав директории</w:t>
      </w:r>
    </w:p>
    <w:p w:rsidR="0068456A" w:rsidRDefault="00FE0F62">
      <w:pPr>
        <w:pStyle w:val="Compact"/>
        <w:numPr>
          <w:ilvl w:val="0"/>
          <w:numId w:val="24"/>
        </w:numPr>
      </w:pPr>
      <w:r>
        <w:t>Меняя атрибуты у директории dir1 и файла file1 от имени пользователя guest и дела</w:t>
      </w:r>
      <w:r>
        <w:t xml:space="preserve">я проверку от пользователя guest2, заполнила табл. </w:t>
      </w:r>
      <w:r>
        <w:rPr>
          <w:b/>
          <w:bCs/>
        </w:rPr>
        <w:t>“Установленные права и разрешённые действия для групп”</w:t>
      </w:r>
      <w:r>
        <w:t>, определив опытным путём, какие операции разрешены, а какие нет. Сравнила полученную таблицу с таблицей из лабораторной работы № 2: таблицы очень похо</w:t>
      </w:r>
      <w:r>
        <w:t>жи, однако в этой таблице есть дополнительный пункт про просмотр файлов, также важно, что пользователь группы не может менять права доступа к файлу.</w:t>
      </w:r>
    </w:p>
    <w:p w:rsidR="0068456A" w:rsidRDefault="00FE0F62">
      <w:pPr>
        <w:pStyle w:val="FirstParagraph"/>
      </w:pPr>
      <w:r>
        <w:t>(рис.</w:t>
      </w:r>
      <w:proofErr w:type="gramStart"/>
      <w:r>
        <w:t xml:space="preserve"> ?</w:t>
      </w:r>
      <w:proofErr w:type="gramEnd"/>
      <w:r>
        <w:t xml:space="preserve">?) (рис. ??) (рис. ??) (рис. ??) (рис. ??) (рис. ??) (рис. ??) (рис. ??) (рис. ??) (Таблица </w:t>
      </w:r>
      <w:hyperlink w:anchor="tbl:001">
        <w:r>
          <w:rPr>
            <w:rStyle w:val="ad"/>
          </w:rPr>
          <w:t>1</w:t>
        </w:r>
      </w:hyperlink>
      <w:r>
        <w:t>)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764762"/>
            <wp:effectExtent l="0" t="0" r="0" b="0"/>
            <wp:docPr id="45" name="Picture" descr="Рис. 7 Возможность выполнения действий для атрибутов 00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7 Возможность выполнения действий для атрибутов 00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186000"/>
            <wp:effectExtent l="0" t="0" r="0" b="0"/>
            <wp:docPr id="48" name="Picture" descr="Рис. 8 Возможность выполнения действий для атрибутов 0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8 Возможность выполнения действий для атрибутов 01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220694"/>
            <wp:effectExtent l="0" t="0" r="0" b="0"/>
            <wp:docPr id="51" name="Picture" descr="Рис. 9 Чтение текста из файла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9 Чтение текста из файла при различных атрибутах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236031"/>
            <wp:effectExtent l="0" t="0" r="0" b="0"/>
            <wp:docPr id="54" name="Picture" descr="Рис. 10 Запись текста в файл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6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0 Запись текста в файл при различных атрибутах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178439"/>
            <wp:effectExtent l="0" t="0" r="0" b="0"/>
            <wp:docPr id="57" name="Picture" descr="Рис. 11 Возможность выполнения действий для атрибутов 02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1 Возможность выполнения действий для атрибутов 02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499778"/>
            <wp:effectExtent l="0" t="0" r="0" b="0"/>
            <wp:docPr id="60" name="Picture" descr="Рис. 12 Возможность выполнения действий для атрибутов 0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9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2 Возможность выполнения действий для атрибутов 03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652553"/>
            <wp:effectExtent l="0" t="0" r="0" b="0"/>
            <wp:docPr id="63" name="Picture" descr="Рис. 13 Возможность выполнения действий для атрибутов 04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/13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3 Возможность выполнения действий для атрибутов 04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3760769"/>
            <wp:effectExtent l="0" t="0" r="0" b="0"/>
            <wp:docPr id="66" name="Picture" descr="Рис. 14 Возможность выполнения действий для атрибутов 05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4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4 Возможность выполнения действий для атрибутов 05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061810"/>
            <wp:effectExtent l="0" t="0" r="0" b="0"/>
            <wp:docPr id="69" name="Picture" descr="Рис. 15 Возможность выполнения действий для атрибутов 06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image/15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5 Возможно</w:t>
      </w:r>
      <w:r>
        <w:t>сть выполнения действий для атрибутов 06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032838"/>
            <wp:effectExtent l="0" t="0" r="0" b="0"/>
            <wp:docPr id="72" name="Picture" descr="Рис. 16 Возможность выполнения действий для атрибутов 07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image/16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6 Возможность выполнения действий для атрибутов 070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4438087"/>
            <wp:effectExtent l="0" t="0" r="0" b="0"/>
            <wp:docPr id="75" name="Picture" descr="Рис. 17 Невозможность изменения атрибутов файла при любых атрибутах директории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image/17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7 Невозможность изменения атрибутов файла при любых атрибутах директории</w:t>
      </w:r>
    </w:p>
    <w:p w:rsidR="0068456A" w:rsidRDefault="00FE0F62">
      <w:pPr>
        <w:pStyle w:val="TableCaption"/>
      </w:pPr>
      <w:bookmarkStart w:id="18" w:name="tbl:001"/>
      <w:r>
        <w:t xml:space="preserve">Table 1: Установленные права и разрешённые действия для групп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1: Установленные права и разрешённые действия для групп "/>
      </w:tblPr>
      <w:tblGrid>
        <w:gridCol w:w="928"/>
        <w:gridCol w:w="637"/>
        <w:gridCol w:w="811"/>
        <w:gridCol w:w="927"/>
        <w:gridCol w:w="868"/>
        <w:gridCol w:w="811"/>
        <w:gridCol w:w="1042"/>
        <w:gridCol w:w="1274"/>
        <w:gridCol w:w="1274"/>
        <w:gridCol w:w="1333"/>
      </w:tblGrid>
      <w:tr w:rsidR="0068456A" w:rsidTr="006845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Права директории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Права файла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Создание файла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Удаление файла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Запись в файл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Чтение файла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Смена директории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Просмотр файлов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Переименование файла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Смена атрибутов файла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— (00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- (02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– (04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-x (05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- (06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0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1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2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3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4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5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6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  <w:tr w:rsidR="0068456A"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drwx (070)</w:t>
            </w:r>
          </w:p>
        </w:tc>
        <w:tc>
          <w:tcPr>
            <w:tcW w:w="509" w:type="dxa"/>
          </w:tcPr>
          <w:p w:rsidR="0068456A" w:rsidRDefault="00FE0F62">
            <w:pPr>
              <w:pStyle w:val="Compact"/>
            </w:pPr>
            <w:r>
              <w:t>(070)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741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94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64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833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18" w:type="dxa"/>
          </w:tcPr>
          <w:p w:rsidR="0068456A" w:rsidRDefault="00FE0F62">
            <w:pPr>
              <w:pStyle w:val="Compact"/>
            </w:pPr>
            <w:r>
              <w:t>+</w:t>
            </w:r>
          </w:p>
        </w:tc>
        <w:tc>
          <w:tcPr>
            <w:tcW w:w="1065" w:type="dxa"/>
          </w:tcPr>
          <w:p w:rsidR="0068456A" w:rsidRDefault="00FE0F62">
            <w:pPr>
              <w:pStyle w:val="Compact"/>
            </w:pPr>
            <w:r>
              <w:t>-</w:t>
            </w:r>
          </w:p>
        </w:tc>
      </w:tr>
    </w:tbl>
    <w:bookmarkEnd w:id="18"/>
    <w:p w:rsidR="0068456A" w:rsidRDefault="00FE0F62">
      <w:pPr>
        <w:pStyle w:val="Compact"/>
        <w:numPr>
          <w:ilvl w:val="0"/>
          <w:numId w:val="25"/>
        </w:numPr>
      </w:pPr>
      <w:r>
        <w:t xml:space="preserve">На основании заполненной таблицы и дополнительных проверок определила те или иные минимально необходимые права для выполнения операций внутри директории dir1, заполнила таблицу </w:t>
      </w:r>
      <w:r>
        <w:rPr>
          <w:b/>
          <w:bCs/>
        </w:rPr>
        <w:t>“Минимальные права для совершения операций от имени пользователей входящих</w:t>
      </w:r>
      <w:r>
        <w:rPr>
          <w:b/>
          <w:bCs/>
        </w:rPr>
        <w:t xml:space="preserve"> в группу”</w:t>
      </w:r>
      <w:proofErr w:type="gramStart"/>
      <w:r>
        <w:t>.</w:t>
      </w:r>
      <w:proofErr w:type="gramEnd"/>
      <w:r>
        <w:t xml:space="preserve"> (</w:t>
      </w:r>
      <w:proofErr w:type="gramStart"/>
      <w:r>
        <w:t>р</w:t>
      </w:r>
      <w:proofErr w:type="gramEnd"/>
      <w:r>
        <w:t xml:space="preserve">ис. ??) (Таблица </w:t>
      </w:r>
      <w:hyperlink w:anchor="tbl:002">
        <w:r>
          <w:rPr>
            <w:rStyle w:val="ad"/>
          </w:rPr>
          <w:t>2</w:t>
        </w:r>
      </w:hyperlink>
      <w:r>
        <w:t>)</w:t>
      </w:r>
    </w:p>
    <w:p w:rsidR="0068456A" w:rsidRDefault="00FE0F62">
      <w:pPr>
        <w:pStyle w:val="CaptionedFigure"/>
      </w:pPr>
      <w:r>
        <w:rPr>
          <w:noProof/>
          <w:lang w:eastAsia="ja-JP"/>
        </w:rPr>
        <w:drawing>
          <wp:inline distT="0" distB="0" distL="0" distR="0">
            <wp:extent cx="5334000" cy="1977258"/>
            <wp:effectExtent l="0" t="0" r="0" b="0"/>
            <wp:docPr id="79" name="Picture" descr="Рис. 18 Исследование возможности создания и удаления поддиректории при различных атрибутах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" name="Picture" descr="image/18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456A" w:rsidRDefault="00FE0F62">
      <w:pPr>
        <w:pStyle w:val="ImageCaption"/>
      </w:pPr>
      <w:r>
        <w:t>Рис. 18 Исследование возможности создания и удаления поддиректории при различных атрибутах</w:t>
      </w:r>
    </w:p>
    <w:p w:rsidR="0068456A" w:rsidRDefault="00FE0F62">
      <w:pPr>
        <w:pStyle w:val="TableCaption"/>
      </w:pPr>
      <w:bookmarkStart w:id="19" w:name="tbl:002"/>
      <w:r>
        <w:t xml:space="preserve">Table 2: Минимальные права для совершения операций от имени пользователей входящих в группу 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  <w:tblCaption w:val="Table 2: Минимальные права для совершения операций от имени пользователей входящих в группу "/>
      </w:tblPr>
      <w:tblGrid>
        <w:gridCol w:w="2829"/>
        <w:gridCol w:w="3892"/>
        <w:gridCol w:w="3184"/>
      </w:tblGrid>
      <w:tr w:rsidR="0068456A" w:rsidTr="0068456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Операц</w:t>
            </w:r>
            <w:r>
              <w:t>ия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Минимальные права на директорию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Минимальные права на файл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Создание файла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— (000)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Удаление файла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— (000)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Чтение файла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r– (040)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Запись в файл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–x (01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-w- (020)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Переименование файла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— (000)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Создание поддиректории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— (000)</w:t>
            </w:r>
          </w:p>
        </w:tc>
      </w:tr>
      <w:tr w:rsidR="0068456A">
        <w:tc>
          <w:tcPr>
            <w:tcW w:w="2262" w:type="dxa"/>
          </w:tcPr>
          <w:p w:rsidR="0068456A" w:rsidRDefault="00FE0F62">
            <w:pPr>
              <w:pStyle w:val="Compact"/>
            </w:pPr>
            <w:r>
              <w:t>Удаление поддиректории</w:t>
            </w:r>
          </w:p>
        </w:tc>
        <w:tc>
          <w:tcPr>
            <w:tcW w:w="3111" w:type="dxa"/>
          </w:tcPr>
          <w:p w:rsidR="0068456A" w:rsidRDefault="00FE0F62">
            <w:pPr>
              <w:pStyle w:val="Compact"/>
            </w:pPr>
            <w:r>
              <w:t>d-wx (030)</w:t>
            </w:r>
          </w:p>
        </w:tc>
        <w:tc>
          <w:tcPr>
            <w:tcW w:w="2545" w:type="dxa"/>
          </w:tcPr>
          <w:p w:rsidR="0068456A" w:rsidRDefault="00FE0F62">
            <w:pPr>
              <w:pStyle w:val="Compact"/>
            </w:pPr>
            <w:r>
              <w:t>— (000)</w:t>
            </w:r>
          </w:p>
        </w:tc>
      </w:tr>
    </w:tbl>
    <w:p w:rsidR="0068456A" w:rsidRDefault="00FE0F62">
      <w:pPr>
        <w:pStyle w:val="1"/>
      </w:pPr>
      <w:bookmarkStart w:id="20" w:name="анализ-результатов"/>
      <w:bookmarkStart w:id="21" w:name="_Toc146403207"/>
      <w:bookmarkEnd w:id="16"/>
      <w:bookmarkEnd w:id="19"/>
      <w:r>
        <w:rPr>
          <w:rStyle w:val="SectionNumber"/>
        </w:rPr>
        <w:t>8</w:t>
      </w:r>
      <w:r>
        <w:tab/>
        <w:t>Анализ результатов</w:t>
      </w:r>
      <w:bookmarkEnd w:id="21"/>
    </w:p>
    <w:p w:rsidR="0068456A" w:rsidRDefault="00FE0F62">
      <w:pPr>
        <w:pStyle w:val="FirstParagraph"/>
      </w:pPr>
      <w:r>
        <w:t>Полученные таблицы помогают лучше понять, при каких атрибутах какие действия можно выполнять пользователям из одной группы.</w:t>
      </w:r>
    </w:p>
    <w:p w:rsidR="0068456A" w:rsidRDefault="00FE0F62">
      <w:pPr>
        <w:pStyle w:val="1"/>
      </w:pPr>
      <w:bookmarkStart w:id="22" w:name="заключение-и-выводы"/>
      <w:bookmarkStart w:id="23" w:name="_Toc146403208"/>
      <w:bookmarkEnd w:id="20"/>
      <w:r>
        <w:rPr>
          <w:rStyle w:val="SectionNumber"/>
        </w:rPr>
        <w:t>9</w:t>
      </w:r>
      <w:r>
        <w:tab/>
        <w:t>Заключение и выводы</w:t>
      </w:r>
      <w:bookmarkEnd w:id="23"/>
    </w:p>
    <w:p w:rsidR="0068456A" w:rsidRDefault="00FE0F62">
      <w:pPr>
        <w:pStyle w:val="FirstParagraph"/>
      </w:pPr>
      <w:r>
        <w:t>Таким образом, в ходе выполнения лабораторной работы было сделано следующее:</w:t>
      </w:r>
    </w:p>
    <w:p w:rsidR="0068456A" w:rsidRDefault="00FE0F62">
      <w:pPr>
        <w:pStyle w:val="Compact"/>
        <w:numPr>
          <w:ilvl w:val="0"/>
          <w:numId w:val="26"/>
        </w:numPr>
      </w:pPr>
      <w:r>
        <w:t>Созданы два пользователя в одной группе, вспомнены теоретические основы работы с пользователями в Linux.</w:t>
      </w:r>
    </w:p>
    <w:p w:rsidR="0068456A" w:rsidRDefault="00FE0F62">
      <w:pPr>
        <w:pStyle w:val="Compact"/>
        <w:numPr>
          <w:ilvl w:val="0"/>
          <w:numId w:val="26"/>
        </w:numPr>
      </w:pPr>
      <w:r>
        <w:t>Вспомнены теоретические основы атрибутов файлов и директорий в ОС Linux;</w:t>
      </w:r>
    </w:p>
    <w:p w:rsidR="0068456A" w:rsidRDefault="00FE0F62">
      <w:pPr>
        <w:pStyle w:val="Compact"/>
        <w:numPr>
          <w:ilvl w:val="0"/>
          <w:numId w:val="26"/>
        </w:numPr>
      </w:pPr>
      <w:r>
        <w:t>С</w:t>
      </w:r>
      <w:r>
        <w:t>озданы две таблицы: “Установленные права и разрешённые действия дл групп” и “Минимальные права для совершения операций от имени пользователей входящих в группу”.</w:t>
      </w:r>
    </w:p>
    <w:p w:rsidR="0068456A" w:rsidRDefault="00FE0F62">
      <w:pPr>
        <w:pStyle w:val="Compact"/>
        <w:numPr>
          <w:ilvl w:val="0"/>
          <w:numId w:val="26"/>
        </w:numPr>
      </w:pPr>
      <w:r>
        <w:t>Был проведён анализ, за что отвечают разные атрибуты доступа.</w:t>
      </w:r>
      <w:r>
        <w:br/>
      </w:r>
    </w:p>
    <w:p w:rsidR="0068456A" w:rsidRDefault="00FE0F62">
      <w:pPr>
        <w:pStyle w:val="Compact"/>
        <w:numPr>
          <w:ilvl w:val="0"/>
          <w:numId w:val="26"/>
        </w:numPr>
      </w:pPr>
      <w:r>
        <w:t>Написан отчёт с ответами на воп</w:t>
      </w:r>
      <w:r>
        <w:t>росы, заданные в пунктах для выполнения в методических рекомендациях к лабораторной работе.</w:t>
      </w:r>
    </w:p>
    <w:p w:rsidR="0068456A" w:rsidRDefault="00FE0F62">
      <w:pPr>
        <w:pStyle w:val="1"/>
      </w:pPr>
      <w:bookmarkStart w:id="24" w:name="список-литературы"/>
      <w:bookmarkStart w:id="25" w:name="_Toc146403209"/>
      <w:bookmarkEnd w:id="22"/>
      <w:r>
        <w:rPr>
          <w:rStyle w:val="SectionNumber"/>
        </w:rPr>
        <w:t>10</w:t>
      </w:r>
      <w:r>
        <w:tab/>
        <w:t>Список литературы</w:t>
      </w:r>
      <w:bookmarkEnd w:id="25"/>
    </w:p>
    <w:p w:rsidR="0068456A" w:rsidRDefault="00FE0F62">
      <w:pPr>
        <w:pStyle w:val="FirstParagraph"/>
      </w:pPr>
      <w:hyperlink r:id="rId28">
        <w:r>
          <w:rPr>
            <w:rStyle w:val="ad"/>
          </w:rPr>
          <w:t>[1]</w:t>
        </w:r>
      </w:hyperlink>
    </w:p>
    <w:p w:rsidR="0068456A" w:rsidRDefault="00FE0F62">
      <w:pPr>
        <w:pStyle w:val="a0"/>
      </w:pPr>
      <w:hyperlink r:id="rId29">
        <w:r>
          <w:rPr>
            <w:rStyle w:val="ad"/>
          </w:rPr>
          <w:t>[2]</w:t>
        </w:r>
      </w:hyperlink>
    </w:p>
    <w:p w:rsidR="0068456A" w:rsidRDefault="00FE0F62">
      <w:pPr>
        <w:pStyle w:val="a0"/>
      </w:pPr>
      <w:hyperlink r:id="rId30">
        <w:r>
          <w:rPr>
            <w:rStyle w:val="ad"/>
          </w:rPr>
          <w:t>[3]</w:t>
        </w:r>
      </w:hyperlink>
      <w:bookmarkStart w:id="26" w:name="_GoBack"/>
      <w:bookmarkEnd w:id="26"/>
    </w:p>
    <w:p w:rsidR="0068456A" w:rsidRPr="00641277" w:rsidRDefault="00FE0F62">
      <w:pPr>
        <w:pStyle w:val="a7"/>
        <w:rPr>
          <w:lang w:val="en-US"/>
        </w:rPr>
      </w:pPr>
      <w:bookmarkStart w:id="27" w:name="ref-course:infosec_lab3"/>
      <w:bookmarkStart w:id="28" w:name="refs"/>
      <w:r>
        <w:t xml:space="preserve">1. </w:t>
      </w:r>
      <w:r>
        <w:tab/>
        <w:t xml:space="preserve">Информационная безопасность </w:t>
      </w:r>
      <w:r>
        <w:t xml:space="preserve">[Электронный ресурс]. Российский университет дружбы народов, 2023. </w:t>
      </w:r>
      <w:r w:rsidRPr="00641277">
        <w:rPr>
          <w:lang w:val="en-US"/>
        </w:rPr>
        <w:t xml:space="preserve">URL: </w:t>
      </w:r>
      <w:hyperlink r:id="rId31">
        <w:r w:rsidRPr="00641277">
          <w:rPr>
            <w:rStyle w:val="ad"/>
            <w:lang w:val="en-US"/>
          </w:rPr>
          <w:t>https://esystem.rudn.ru/pluginfile.php/2090275/mod_resource/content/</w:t>
        </w:r>
        <w:r w:rsidRPr="00641277">
          <w:rPr>
            <w:rStyle w:val="ad"/>
            <w:lang w:val="en-US"/>
          </w:rPr>
          <w:t>4/003-lab_discret_2users.pdf</w:t>
        </w:r>
      </w:hyperlink>
      <w:r w:rsidRPr="00641277">
        <w:rPr>
          <w:lang w:val="en-US"/>
        </w:rPr>
        <w:t>.</w:t>
      </w:r>
    </w:p>
    <w:p w:rsidR="0068456A" w:rsidRPr="00641277" w:rsidRDefault="00FE0F62">
      <w:pPr>
        <w:pStyle w:val="a7"/>
        <w:rPr>
          <w:lang w:val="en-US"/>
        </w:rPr>
      </w:pPr>
      <w:bookmarkStart w:id="29" w:name="ref-groups"/>
      <w:bookmarkEnd w:id="27"/>
      <w:r>
        <w:t xml:space="preserve">2. </w:t>
      </w:r>
      <w:r>
        <w:tab/>
        <w:t xml:space="preserve">Права доступа в Linux [Электронный ресурс]. 2023. </w:t>
      </w:r>
      <w:r w:rsidRPr="00641277">
        <w:rPr>
          <w:lang w:val="en-US"/>
        </w:rPr>
        <w:t xml:space="preserve">URL: </w:t>
      </w:r>
      <w:hyperlink r:id="rId32">
        <w:r w:rsidRPr="00641277">
          <w:rPr>
            <w:rStyle w:val="ad"/>
            <w:lang w:val="en-US"/>
          </w:rPr>
          <w:t>https://help.ubuntu.ru/wiki/</w:t>
        </w:r>
        <w:r>
          <w:rPr>
            <w:rStyle w:val="ad"/>
          </w:rPr>
          <w:t>пользователи</w:t>
        </w:r>
        <w:r w:rsidRPr="00641277">
          <w:rPr>
            <w:rStyle w:val="ad"/>
            <w:lang w:val="en-US"/>
          </w:rPr>
          <w:t>_</w:t>
        </w:r>
        <w:r>
          <w:rPr>
            <w:rStyle w:val="ad"/>
          </w:rPr>
          <w:t>и</w:t>
        </w:r>
        <w:r w:rsidRPr="00641277">
          <w:rPr>
            <w:rStyle w:val="ad"/>
            <w:lang w:val="en-US"/>
          </w:rPr>
          <w:t>_</w:t>
        </w:r>
        <w:r>
          <w:rPr>
            <w:rStyle w:val="ad"/>
          </w:rPr>
          <w:t>группы</w:t>
        </w:r>
      </w:hyperlink>
      <w:r w:rsidRPr="00641277">
        <w:rPr>
          <w:lang w:val="en-US"/>
        </w:rPr>
        <w:t>.</w:t>
      </w:r>
    </w:p>
    <w:p w:rsidR="0068456A" w:rsidRPr="00641277" w:rsidRDefault="00FE0F62">
      <w:pPr>
        <w:pStyle w:val="a7"/>
        <w:rPr>
          <w:lang w:val="en-US"/>
        </w:rPr>
      </w:pPr>
      <w:bookmarkStart w:id="30" w:name="ref-permissions"/>
      <w:bookmarkEnd w:id="29"/>
      <w:r>
        <w:t xml:space="preserve">3. </w:t>
      </w:r>
      <w:r>
        <w:tab/>
        <w:t>Права доступа в Linux [Электронный ресурс].</w:t>
      </w:r>
      <w:r>
        <w:t xml:space="preserve"> 2023. </w:t>
      </w:r>
      <w:r w:rsidRPr="00641277">
        <w:rPr>
          <w:lang w:val="en-US"/>
        </w:rPr>
        <w:t xml:space="preserve">URL: </w:t>
      </w:r>
      <w:hyperlink r:id="rId33">
        <w:r w:rsidRPr="00641277">
          <w:rPr>
            <w:rStyle w:val="ad"/>
            <w:lang w:val="en-US"/>
          </w:rPr>
          <w:t>https://codechick.io/tutorials/unix-linux/unix-linux-permissions</w:t>
        </w:r>
      </w:hyperlink>
      <w:r w:rsidRPr="00641277">
        <w:rPr>
          <w:lang w:val="en-US"/>
        </w:rPr>
        <w:t>.</w:t>
      </w:r>
      <w:bookmarkEnd w:id="24"/>
      <w:bookmarkEnd w:id="28"/>
      <w:bookmarkEnd w:id="30"/>
    </w:p>
    <w:sectPr w:rsidR="0068456A" w:rsidRPr="0064127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E0F62" w:rsidRDefault="00FE0F62">
      <w:pPr>
        <w:spacing w:after="0"/>
      </w:pPr>
      <w:r>
        <w:separator/>
      </w:r>
    </w:p>
  </w:endnote>
  <w:endnote w:type="continuationSeparator" w:id="0">
    <w:p w:rsidR="00FE0F62" w:rsidRDefault="00FE0F6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E0F62" w:rsidRDefault="00FE0F62">
      <w:r>
        <w:separator/>
      </w:r>
    </w:p>
  </w:footnote>
  <w:footnote w:type="continuationSeparator" w:id="0">
    <w:p w:rsidR="00FE0F62" w:rsidRDefault="00FE0F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682A770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>
    <w:nsid w:val="0000A991"/>
    <w:multiLevelType w:val="multilevel"/>
    <w:tmpl w:val="A4DC384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>
    <w:nsid w:val="00A99411"/>
    <w:multiLevelType w:val="multilevel"/>
    <w:tmpl w:val="9126FA9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>
    <w:nsid w:val="00A99412"/>
    <w:multiLevelType w:val="multilevel"/>
    <w:tmpl w:val="80E8C4A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>
    <w:nsid w:val="00A99413"/>
    <w:multiLevelType w:val="multilevel"/>
    <w:tmpl w:val="4B56A76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5">
    <w:nsid w:val="00A99414"/>
    <w:multiLevelType w:val="multilevel"/>
    <w:tmpl w:val="1C0A34E0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6">
    <w:nsid w:val="00A99415"/>
    <w:multiLevelType w:val="multilevel"/>
    <w:tmpl w:val="E452CA2C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7">
    <w:nsid w:val="00A99416"/>
    <w:multiLevelType w:val="multilevel"/>
    <w:tmpl w:val="A202CE76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8">
    <w:nsid w:val="00A99418"/>
    <w:multiLevelType w:val="multilevel"/>
    <w:tmpl w:val="A57E84C2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">
    <w:abstractNumId w:val="1"/>
  </w:num>
  <w:num w:numId="1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9">
    <w:abstractNumId w:val="1"/>
  </w:num>
  <w:num w:numId="2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1">
    <w:abstractNumId w:val="1"/>
  </w:num>
  <w:num w:numId="22">
    <w:abstractNumId w:val="6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3">
    <w:abstractNumId w:val="1"/>
  </w:num>
  <w:num w:numId="24">
    <w:abstractNumId w:val="7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8456A"/>
    <w:rsid w:val="00641277"/>
    <w:rsid w:val="0068456A"/>
    <w:rsid w:val="00FE0F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641277"/>
    <w:pPr>
      <w:spacing w:after="100"/>
    </w:pPr>
  </w:style>
  <w:style w:type="paragraph" w:styleId="20">
    <w:name w:val="toc 2"/>
    <w:basedOn w:val="a"/>
    <w:next w:val="a"/>
    <w:autoRedefine/>
    <w:uiPriority w:val="39"/>
    <w:rsid w:val="00641277"/>
    <w:pPr>
      <w:spacing w:after="100"/>
      <w:ind w:left="240"/>
    </w:pPr>
  </w:style>
  <w:style w:type="paragraph" w:styleId="af">
    <w:name w:val="Balloon Text"/>
    <w:basedOn w:val="a"/>
    <w:link w:val="af0"/>
    <w:rsid w:val="00641277"/>
    <w:pPr>
      <w:spacing w:after="0"/>
    </w:pPr>
    <w:rPr>
      <w:rFonts w:ascii="Tahoma" w:hAnsi="Tahoma" w:cs="Tahoma"/>
      <w:sz w:val="16"/>
      <w:szCs w:val="16"/>
    </w:rPr>
  </w:style>
  <w:style w:type="character" w:customStyle="1" w:styleId="af0">
    <w:name w:val="Текст выноски Знак"/>
    <w:basedOn w:val="a1"/>
    <w:link w:val="af"/>
    <w:rsid w:val="00641277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26" Type="http://schemas.openxmlformats.org/officeDocument/2006/relationships/image" Target="media/image16.jpg"/><Relationship Id="rId3" Type="http://schemas.microsoft.com/office/2007/relationships/stylesWithEffects" Target="stylesWithEffects.xml"/><Relationship Id="rId21" Type="http://schemas.openxmlformats.org/officeDocument/2006/relationships/image" Target="media/image11.jp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image" Target="media/image15.jpg"/><Relationship Id="rId33" Type="http://schemas.openxmlformats.org/officeDocument/2006/relationships/hyperlink" Target="https://codechick.io/tutorials/unix-linux/unix-linux-permissions" TargetMode="External"/><Relationship Id="rId2" Type="http://schemas.openxmlformats.org/officeDocument/2006/relationships/styles" Target="styles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29" Type="http://schemas.openxmlformats.org/officeDocument/2006/relationships/hyperlink" Target="bib/cite.bib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1.jpg"/><Relationship Id="rId24" Type="http://schemas.openxmlformats.org/officeDocument/2006/relationships/image" Target="media/image14.jpg"/><Relationship Id="rId32" Type="http://schemas.openxmlformats.org/officeDocument/2006/relationships/hyperlink" Target="https://help.ubuntu.ru/wiki/&#1087;&#1086;&#1083;&#1100;&#1079;&#1086;&#1074;&#1072;&#1090;&#1077;&#1083;&#1080;_&#1080;_&#1075;&#1088;&#1091;&#1087;&#1087;&#1099;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5.jpg"/><Relationship Id="rId23" Type="http://schemas.openxmlformats.org/officeDocument/2006/relationships/image" Target="media/image13.jpg"/><Relationship Id="rId28" Type="http://schemas.openxmlformats.org/officeDocument/2006/relationships/hyperlink" Target="bib/cite.bib" TargetMode="External"/><Relationship Id="rId10" Type="http://schemas.openxmlformats.org/officeDocument/2006/relationships/hyperlink" Target="bib/cite.bib" TargetMode="External"/><Relationship Id="rId19" Type="http://schemas.openxmlformats.org/officeDocument/2006/relationships/image" Target="media/image9.jpg"/><Relationship Id="rId31" Type="http://schemas.openxmlformats.org/officeDocument/2006/relationships/hyperlink" Target="https://esystem.rudn.ru/pluginfile.php/2090275/mod_resource/content/4/003-lab_discret_2users.pdf" TargetMode="External"/><Relationship Id="rId4" Type="http://schemas.openxmlformats.org/officeDocument/2006/relationships/settings" Target="settings.xml"/><Relationship Id="rId9" Type="http://schemas.openxmlformats.org/officeDocument/2006/relationships/hyperlink" Target="bib/cite.bib" TargetMode="External"/><Relationship Id="rId14" Type="http://schemas.openxmlformats.org/officeDocument/2006/relationships/image" Target="media/image4.jpg"/><Relationship Id="rId22" Type="http://schemas.openxmlformats.org/officeDocument/2006/relationships/image" Target="media/image12.jpg"/><Relationship Id="rId27" Type="http://schemas.openxmlformats.org/officeDocument/2006/relationships/image" Target="media/image17.jpg"/><Relationship Id="rId30" Type="http://schemas.openxmlformats.org/officeDocument/2006/relationships/hyperlink" Target="bib/cite.bib" TargetMode="External"/><Relationship Id="rId35" Type="http://schemas.openxmlformats.org/officeDocument/2006/relationships/theme" Target="theme/theme1.xml"/><Relationship Id="rId8" Type="http://schemas.openxmlformats.org/officeDocument/2006/relationships/hyperlink" Target="bib/cite.bib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5</Pages>
  <Words>2956</Words>
  <Characters>16855</Characters>
  <Application>Microsoft Office Word</Application>
  <DocSecurity>0</DocSecurity>
  <Lines>140</Lines>
  <Paragraphs>39</Paragraphs>
  <ScaleCrop>false</ScaleCrop>
  <Company>diakov.net</Company>
  <LinksUpToDate>false</LinksUpToDate>
  <CharactersWithSpaces>1977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 по предмету Информационная безопасность</dc:title>
  <dc:creator>Саттарова Вита Викторовна</dc:creator>
  <cp:keywords/>
  <cp:lastModifiedBy>Вита</cp:lastModifiedBy>
  <cp:revision>2</cp:revision>
  <dcterms:created xsi:type="dcterms:W3CDTF">2023-09-23T20:06:00Z</dcterms:created>
  <dcterms:modified xsi:type="dcterms:W3CDTF">2023-09-23T20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Два пользователя</vt:lpwstr>
  </property>
  <property fmtid="{D5CDD505-2E9C-101B-9397-08002B2CF9AE}" pid="33" name="tableTitle">
    <vt:lpwstr>Таблица</vt:lpwstr>
  </property>
  <property fmtid="{D5CDD505-2E9C-101B-9397-08002B2CF9AE}" pid="34" name="teacher">
    <vt:lpwstr>Кулябов Дмитрий Сергеевич</vt:lpwstr>
  </property>
  <property fmtid="{D5CDD505-2E9C-101B-9397-08002B2CF9AE}" pid="35" name="toc">
    <vt:lpwstr>True</vt:lpwstr>
  </property>
  <property fmtid="{D5CDD505-2E9C-101B-9397-08002B2CF9AE}" pid="36" name="toc-depth">
    <vt:lpwstr>2</vt:lpwstr>
  </property>
  <property fmtid="{D5CDD505-2E9C-101B-9397-08002B2CF9AE}" pid="37" name="toc-title">
    <vt:lpwstr>Содержание</vt:lpwstr>
  </property>
</Properties>
</file>